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6496" w:rsidRDefault="00B46496" w:rsidP="00C12425">
      <w:r>
        <w:separator/>
      </w:r>
    </w:p>
  </w:endnote>
  <w:endnote w:type="continuationSeparator" w:id="0">
    <w:p w:rsidR="00B46496" w:rsidRDefault="00B4649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6496" w:rsidRDefault="00B46496" w:rsidP="00C12425">
      <w:r>
        <w:separator/>
      </w:r>
    </w:p>
  </w:footnote>
  <w:footnote w:type="continuationSeparator" w:id="0">
    <w:p w:rsidR="00B46496" w:rsidRDefault="00B4649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1C41"/>
    <w:rsid w:val="00116F04"/>
    <w:rsid w:val="001233A3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4C25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4FEE"/>
    <w:rsid w:val="00662AA7"/>
    <w:rsid w:val="00663154"/>
    <w:rsid w:val="006759B4"/>
    <w:rsid w:val="00691088"/>
    <w:rsid w:val="00692655"/>
    <w:rsid w:val="006B4B89"/>
    <w:rsid w:val="006B4F12"/>
    <w:rsid w:val="006C622E"/>
    <w:rsid w:val="006D08F4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A0C94"/>
    <w:rsid w:val="00AA19B8"/>
    <w:rsid w:val="00AB305D"/>
    <w:rsid w:val="00AB34F0"/>
    <w:rsid w:val="00AC0321"/>
    <w:rsid w:val="00AC7CEE"/>
    <w:rsid w:val="00AD326C"/>
    <w:rsid w:val="00AD3DD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/Wat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3BF15DA1-C18A-4550-B977-2E94EE0912A9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B92D0B82-38FC-44DD-99DD-5740488ED844}" type="parTrans" cxnId="{3596A60B-D546-41CF-8EA5-9E870992A2CE}">
      <dgm:prSet/>
      <dgm:spPr/>
      <dgm:t>
        <a:bodyPr/>
        <a:lstStyle/>
        <a:p>
          <a:endParaRPr lang="en-US"/>
        </a:p>
      </dgm:t>
    </dgm:pt>
    <dgm:pt modelId="{D58753B7-62D1-4211-B403-F712A2811FC0}" type="sibTrans" cxnId="{3596A60B-D546-41CF-8EA5-9E870992A2CE}">
      <dgm:prSet/>
      <dgm:spPr/>
      <dgm:t>
        <a:bodyPr/>
        <a:lstStyle/>
        <a:p>
          <a:endParaRPr lang="en-US"/>
        </a:p>
      </dgm:t>
    </dgm:pt>
    <dgm:pt modelId="{6BA4F008-C1A3-4027-8734-54E04632D4CB}">
      <dgm:prSet phldrT="[文本]"/>
      <dgm:spPr/>
      <dgm:t>
        <a:bodyPr/>
        <a:lstStyle/>
        <a:p>
          <a:r>
            <a:rPr lang="en-US" altLang="zh-CN"/>
            <a:t>Sneakers</a:t>
          </a:r>
          <a:endParaRPr lang="zh-CN" altLang="en-US"/>
        </a:p>
      </dgm:t>
    </dgm:pt>
    <dgm:pt modelId="{B31B0D04-DBA8-4684-BAB0-CC4435B86EE2}" type="parTrans" cxnId="{D49CA5D7-357E-4E2B-AAC3-35FAF94FD8B0}">
      <dgm:prSet/>
      <dgm:spPr/>
      <dgm:t>
        <a:bodyPr/>
        <a:lstStyle/>
        <a:p>
          <a:endParaRPr lang="en-US"/>
        </a:p>
      </dgm:t>
    </dgm:pt>
    <dgm:pt modelId="{D7AF1BED-71FF-48F8-B2CA-F5760871760A}" type="sibTrans" cxnId="{D49CA5D7-357E-4E2B-AAC3-35FAF94FD8B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B0B823E9-0602-4A28-9E14-006C8F41DE32}">
      <dgm:prSet phldrT="[文本]"/>
      <dgm:spPr/>
      <dgm:t>
        <a:bodyPr/>
        <a:lstStyle/>
        <a:p>
          <a:r>
            <a:rPr lang="en-US" altLang="zh-CN"/>
            <a:t>Headphone</a:t>
          </a:r>
          <a:endParaRPr lang="zh-CN" altLang="en-US"/>
        </a:p>
      </dgm:t>
    </dgm:pt>
    <dgm:pt modelId="{42816B6A-F588-4918-A82D-D73DDF97C616}" type="parTrans" cxnId="{FECC6C6D-5C9F-46EB-9E9A-5FB3D10E8496}">
      <dgm:prSet/>
      <dgm:spPr/>
      <dgm:t>
        <a:bodyPr/>
        <a:lstStyle/>
        <a:p>
          <a:endParaRPr lang="en-US"/>
        </a:p>
      </dgm:t>
    </dgm:pt>
    <dgm:pt modelId="{C13A0FE5-4FE1-458C-A244-4E72B1E9054B}" type="sibTrans" cxnId="{FECC6C6D-5C9F-46EB-9E9A-5FB3D10E8496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ASAD/Sequence Diagram</a:t>
          </a:r>
          <a:endParaRPr lang="zh-CN" alt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F46E5578-F2A1-4E61-BA92-14209527807D}">
      <dgm:prSet phldrT="[文本]"/>
      <dgm:spPr/>
      <dgm:t>
        <a:bodyPr/>
        <a:lstStyle/>
        <a:p>
          <a:r>
            <a:rPr lang="en-US" altLang="zh-CN"/>
            <a:t>New</a:t>
          </a:r>
          <a:endParaRPr lang="zh-CN" altLang="en-US"/>
        </a:p>
      </dgm:t>
    </dgm:pt>
    <dgm:pt modelId="{C38987D0-D186-47F4-B0E6-49E05992BA67}" type="parTrans" cxnId="{24A4C058-0258-4058-BB01-9EE93354A4B4}">
      <dgm:prSet/>
      <dgm:spPr/>
      <dgm:t>
        <a:bodyPr/>
        <a:lstStyle/>
        <a:p>
          <a:endParaRPr lang="en-US"/>
        </a:p>
      </dgm:t>
    </dgm:pt>
    <dgm:pt modelId="{A32A0C63-1A5F-41B2-962A-B0F7AF56EA39}" type="sibTrans" cxnId="{24A4C058-0258-4058-BB01-9EE93354A4B4}">
      <dgm:prSet/>
      <dgm:spPr/>
      <dgm:t>
        <a:bodyPr/>
        <a:lstStyle/>
        <a:p>
          <a:endParaRPr lang="en-US"/>
        </a:p>
      </dgm:t>
    </dgm:pt>
    <dgm:pt modelId="{55E9F238-E6EE-4629-A4F1-7A6ED86A059E}">
      <dgm:prSet phldrT="[文本]"/>
      <dgm:spPr/>
      <dgm:t>
        <a:bodyPr/>
        <a:lstStyle/>
        <a:p>
          <a:r>
            <a:rPr lang="en-US" altLang="zh-CN"/>
            <a:t>Methods</a:t>
          </a:r>
          <a:endParaRPr lang="zh-CN" altLang="en-US"/>
        </a:p>
      </dgm:t>
    </dgm:pt>
    <dgm:pt modelId="{3F35980A-D564-4078-944E-E76D5814EBAB}" type="parTrans" cxnId="{31A36FDF-67D1-44C4-8D67-D0D922D92994}">
      <dgm:prSet/>
      <dgm:spPr/>
      <dgm:t>
        <a:bodyPr/>
        <a:lstStyle/>
        <a:p>
          <a:endParaRPr lang="en-US"/>
        </a:p>
      </dgm:t>
    </dgm:pt>
    <dgm:pt modelId="{04997024-1C56-4F35-94C1-3D14DA6416D5}" type="sibTrans" cxnId="{31A36FDF-67D1-44C4-8D67-D0D922D92994}">
      <dgm:prSet/>
      <dgm:spPr/>
      <dgm:t>
        <a:bodyPr/>
        <a:lstStyle/>
        <a:p>
          <a:endParaRPr lang="en-US"/>
        </a:p>
      </dgm:t>
    </dgm:pt>
    <dgm:pt modelId="{AF2E7F64-47F4-477B-B4C1-9A22C72AE598}">
      <dgm:prSet phldrT="[文本]"/>
      <dgm:spPr/>
      <dgm:t>
        <a:bodyPr/>
        <a:lstStyle/>
        <a:p>
          <a:r>
            <a:rPr lang="en-US" altLang="zh-CN"/>
            <a:t>13:30-15:00</a:t>
          </a:r>
          <a:endParaRPr lang="zh-CN" altLang="en-US"/>
        </a:p>
      </dgm:t>
    </dgm:pt>
    <dgm:pt modelId="{4A13F60E-99AE-4826-8C3A-FFE1167141A1}" type="parTrans" cxnId="{B0B5B4C0-5E17-48D2-82E4-1C3D23CC7BCE}">
      <dgm:prSet/>
      <dgm:spPr/>
      <dgm:t>
        <a:bodyPr/>
        <a:lstStyle/>
        <a:p>
          <a:endParaRPr lang="en-US"/>
        </a:p>
      </dgm:t>
    </dgm:pt>
    <dgm:pt modelId="{F44F6CC2-9088-41B9-BF00-A6E8A0D577DF}" type="sibTrans" cxnId="{B0B5B4C0-5E17-48D2-82E4-1C3D23CC7BCE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6D9F10B4-DFE1-42E6-96C1-5B2F0F88387F}">
      <dgm:prSet phldrT="[文本]"/>
      <dgm:spPr/>
      <dgm:t>
        <a:bodyPr/>
        <a:lstStyle/>
        <a:p>
          <a:r>
            <a:rPr lang="en-US" altLang="zh-CN"/>
            <a:t>18:00-19:00</a:t>
          </a:r>
          <a:endParaRPr lang="zh-CN" altLang="en-US"/>
        </a:p>
      </dgm:t>
    </dgm:pt>
    <dgm:pt modelId="{DB7FB9C1-05F4-4448-A76C-B8C269B3DA4C}" type="parTrans" cxnId="{41626D75-0F60-45D8-B2A9-BA50C4AEEB5B}">
      <dgm:prSet/>
      <dgm:spPr/>
      <dgm:t>
        <a:bodyPr/>
        <a:lstStyle/>
        <a:p>
          <a:endParaRPr lang="en-US"/>
        </a:p>
      </dgm:t>
    </dgm:pt>
    <dgm:pt modelId="{50752060-5C5E-4B71-BF30-19B8BCE4C13F}" type="sibTrans" cxnId="{41626D75-0F60-45D8-B2A9-BA50C4AEEB5B}">
      <dgm:prSet/>
      <dgm:spPr/>
      <dgm:t>
        <a:bodyPr/>
        <a:lstStyle/>
        <a:p>
          <a:endParaRPr lang="en-US"/>
        </a:p>
      </dgm:t>
    </dgm:pt>
    <dgm:pt modelId="{E1B468A1-CE5A-4C2D-BFB8-15FFB75A5C48}">
      <dgm:prSet phldrT="[文本]"/>
      <dgm:spPr/>
      <dgm:t>
        <a:bodyPr/>
        <a:lstStyle/>
        <a:p>
          <a:r>
            <a:rPr lang="en-US" altLang="zh-CN"/>
            <a:t>19:00-21:00</a:t>
          </a:r>
          <a:endParaRPr lang="zh-CN" altLang="en-US"/>
        </a:p>
      </dgm:t>
    </dgm:pt>
    <dgm:pt modelId="{949CE5CF-C775-48BD-95C6-0E081041AC55}" type="parTrans" cxnId="{55E1944B-08A9-4342-AD70-4126E8591987}">
      <dgm:prSet/>
      <dgm:spPr/>
      <dgm:t>
        <a:bodyPr/>
        <a:lstStyle/>
        <a:p>
          <a:endParaRPr lang="en-US"/>
        </a:p>
      </dgm:t>
    </dgm:pt>
    <dgm:pt modelId="{3A260114-E283-4281-B081-0F87B6F1EDDE}" type="sibTrans" cxnId="{55E1944B-08A9-4342-AD70-4126E859198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0" presStyleCnt="9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E205A24F-C50C-454A-8535-752A212310C2}" type="pres">
      <dgm:prSet presAssocID="{3F35980A-D564-4078-944E-E76D5814EBAB}" presName="conn2-1" presStyleLbl="parChTrans1D4" presStyleIdx="0" presStyleCnt="21"/>
      <dgm:spPr/>
      <dgm:t>
        <a:bodyPr/>
        <a:lstStyle/>
        <a:p>
          <a:endParaRPr lang="en-US"/>
        </a:p>
      </dgm:t>
    </dgm:pt>
    <dgm:pt modelId="{83458C0B-B795-45E1-9A39-A3DAECF0078A}" type="pres">
      <dgm:prSet presAssocID="{3F35980A-D564-4078-944E-E76D5814EBAB}" presName="connTx" presStyleLbl="parChTrans1D4" presStyleIdx="0" presStyleCnt="21"/>
      <dgm:spPr/>
      <dgm:t>
        <a:bodyPr/>
        <a:lstStyle/>
        <a:p>
          <a:endParaRPr lang="en-US"/>
        </a:p>
      </dgm:t>
    </dgm:pt>
    <dgm:pt modelId="{5F8E787D-2FA8-4617-98EE-D78D8372BBD5}" type="pres">
      <dgm:prSet presAssocID="{55E9F238-E6EE-4629-A4F1-7A6ED86A059E}" presName="root2" presStyleCnt="0"/>
      <dgm:spPr/>
    </dgm:pt>
    <dgm:pt modelId="{5DA5EBAC-DE2D-4BE5-B72A-65C61C76F95D}" type="pres">
      <dgm:prSet presAssocID="{55E9F238-E6EE-4629-A4F1-7A6ED86A059E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8A7052-01DF-4115-AC6F-D8738A7411E7}" type="pres">
      <dgm:prSet presAssocID="{55E9F238-E6EE-4629-A4F1-7A6ED86A059E}" presName="level3hierChild" presStyleCnt="0"/>
      <dgm:spPr/>
    </dgm:pt>
    <dgm:pt modelId="{89B8C137-4700-4E8D-8DA9-A6B91C928250}" type="pres">
      <dgm:prSet presAssocID="{DB7FB9C1-05F4-4448-A76C-B8C269B3DA4C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9A7F6638-E141-4F3D-B9D9-798DCB1927D6}" type="pres">
      <dgm:prSet presAssocID="{DB7FB9C1-05F4-4448-A76C-B8C269B3DA4C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3F5BCF6A-CF8B-4F38-B8F1-4304D85F59A5}" type="pres">
      <dgm:prSet presAssocID="{6D9F10B4-DFE1-42E6-96C1-5B2F0F88387F}" presName="root2" presStyleCnt="0"/>
      <dgm:spPr/>
    </dgm:pt>
    <dgm:pt modelId="{544CFE39-AC92-49B0-8805-D1C23A59E408}" type="pres">
      <dgm:prSet presAssocID="{6D9F10B4-DFE1-42E6-96C1-5B2F0F88387F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0F05BD-27B1-4A86-8CBF-0CCEA1EDF68A}" type="pres">
      <dgm:prSet presAssocID="{6D9F10B4-DFE1-42E6-96C1-5B2F0F88387F}" presName="level3hierChild" presStyleCnt="0"/>
      <dgm:spPr/>
    </dgm:pt>
    <dgm:pt modelId="{49414914-7029-4FEB-B9D6-F2737ED9C850}" type="pres">
      <dgm:prSet presAssocID="{C38987D0-D186-47F4-B0E6-49E05992BA67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E8046CB4-1F79-4DEB-B66C-4F4A672084D3}" type="pres">
      <dgm:prSet presAssocID="{C38987D0-D186-47F4-B0E6-49E05992BA67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D003D64D-47E0-4CA8-A315-28AAFC08A12E}" type="pres">
      <dgm:prSet presAssocID="{F46E5578-F2A1-4E61-BA92-14209527807D}" presName="root2" presStyleCnt="0"/>
      <dgm:spPr/>
    </dgm:pt>
    <dgm:pt modelId="{883B6409-23B6-4286-B3C1-4E26259A31E0}" type="pres">
      <dgm:prSet presAssocID="{F46E5578-F2A1-4E61-BA92-14209527807D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813456-E73C-49B4-AE20-D6B83EC52834}" type="pres">
      <dgm:prSet presAssocID="{F46E5578-F2A1-4E61-BA92-14209527807D}" presName="level3hierChild" presStyleCnt="0"/>
      <dgm:spPr/>
    </dgm:pt>
    <dgm:pt modelId="{D43DD9F3-3CAD-41AC-8446-8EECE69EE76F}" type="pres">
      <dgm:prSet presAssocID="{4A13F60E-99AE-4826-8C3A-FFE1167141A1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DF1981DD-BF91-4D3E-B094-EE1BAEDCFC95}" type="pres">
      <dgm:prSet presAssocID="{4A13F60E-99AE-4826-8C3A-FFE1167141A1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401B7412-F0C0-4400-9A76-2D084DF544B9}" type="pres">
      <dgm:prSet presAssocID="{AF2E7F64-47F4-477B-B4C1-9A22C72AE598}" presName="root2" presStyleCnt="0"/>
      <dgm:spPr/>
    </dgm:pt>
    <dgm:pt modelId="{4FBB7B1D-83A8-4536-B70C-B725A44E3A83}" type="pres">
      <dgm:prSet presAssocID="{AF2E7F64-47F4-477B-B4C1-9A22C72AE598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190BBC-DE5A-4000-B539-0CE230329698}" type="pres">
      <dgm:prSet presAssocID="{AF2E7F64-47F4-477B-B4C1-9A22C72AE598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1" presStyleCnt="9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D77FAE52-E3E8-4105-83BC-EA06D7885CF3}" type="pres">
      <dgm:prSet presAssocID="{B92D0B82-38FC-44DD-99DD-5740488ED844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190550E8-9364-4D32-B8E6-A8BAC3BA01EC}" type="pres">
      <dgm:prSet presAssocID="{B92D0B82-38FC-44DD-99DD-5740488ED844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A2333C75-3C7D-4F59-A57D-28350717D1CA}" type="pres">
      <dgm:prSet presAssocID="{3BF15DA1-C18A-4550-B977-2E94EE0912A9}" presName="root2" presStyleCnt="0"/>
      <dgm:spPr/>
    </dgm:pt>
    <dgm:pt modelId="{864D1646-D257-4FFC-B480-ACC7E3FDCA2B}" type="pres">
      <dgm:prSet presAssocID="{3BF15DA1-C18A-4550-B977-2E94EE0912A9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511CE4-D641-430D-A053-190DB921B6D7}" type="pres">
      <dgm:prSet presAssocID="{3BF15DA1-C18A-4550-B977-2E94EE0912A9}" presName="level3hierChild" presStyleCnt="0"/>
      <dgm:spPr/>
    </dgm:pt>
    <dgm:pt modelId="{E7BDD582-7E90-4076-8C78-8CC718A5F63F}" type="pres">
      <dgm:prSet presAssocID="{949CE5CF-C775-48BD-95C6-0E081041AC55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9C5BC318-56A2-4A8E-965D-6136690496B7}" type="pres">
      <dgm:prSet presAssocID="{949CE5CF-C775-48BD-95C6-0E081041AC55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22CE865B-FE9B-4318-9FF7-0E66F56F8183}" type="pres">
      <dgm:prSet presAssocID="{E1B468A1-CE5A-4C2D-BFB8-15FFB75A5C48}" presName="root2" presStyleCnt="0"/>
      <dgm:spPr/>
    </dgm:pt>
    <dgm:pt modelId="{2A4FF0F5-F4E8-45BB-A84F-8EBA707EE26F}" type="pres">
      <dgm:prSet presAssocID="{E1B468A1-CE5A-4C2D-BFB8-15FFB75A5C48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A0FAA8-5DB2-484C-937E-0AABB9C71A18}" type="pres">
      <dgm:prSet presAssocID="{E1B468A1-CE5A-4C2D-BFB8-15FFB75A5C48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8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8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9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9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4" presStyleCnt="9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0" presStyleCnt="21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0" presStyleCnt="21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2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2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E806BB3A-A443-4398-8090-7A19FD9A3724}" type="pres">
      <dgm:prSet presAssocID="{42816B6A-F588-4918-A82D-D73DDF97C616}" presName="conn2-1" presStyleLbl="parChTrans1D4" presStyleIdx="13" presStyleCnt="21"/>
      <dgm:spPr/>
      <dgm:t>
        <a:bodyPr/>
        <a:lstStyle/>
        <a:p>
          <a:endParaRPr lang="en-US"/>
        </a:p>
      </dgm:t>
    </dgm:pt>
    <dgm:pt modelId="{78B6DB3F-DE3A-466A-9F39-4CE73FA62DD2}" type="pres">
      <dgm:prSet presAssocID="{42816B6A-F588-4918-A82D-D73DDF97C616}" presName="connTx" presStyleLbl="parChTrans1D4" presStyleIdx="13" presStyleCnt="21"/>
      <dgm:spPr/>
      <dgm:t>
        <a:bodyPr/>
        <a:lstStyle/>
        <a:p>
          <a:endParaRPr lang="en-US"/>
        </a:p>
      </dgm:t>
    </dgm:pt>
    <dgm:pt modelId="{AF58582A-02BF-4FDD-8E7C-49F07B2A991A}" type="pres">
      <dgm:prSet presAssocID="{B0B823E9-0602-4A28-9E14-006C8F41DE32}" presName="root2" presStyleCnt="0"/>
      <dgm:spPr/>
    </dgm:pt>
    <dgm:pt modelId="{E61F49AC-3490-4A73-8BC4-54DCFD4EA467}" type="pres">
      <dgm:prSet presAssocID="{B0B823E9-0602-4A28-9E14-006C8F41DE32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FA3A1C-3876-4BF6-805D-0433B0F88265}" type="pres">
      <dgm:prSet presAssocID="{B0B823E9-0602-4A28-9E14-006C8F41DE32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4" presStyleCnt="21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4" presStyleCnt="21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6FEDD85F-ADF0-4171-814C-4397A23FC87A}" type="pres">
      <dgm:prSet presAssocID="{B31B0D04-DBA8-4684-BAB0-CC4435B86EE2}" presName="conn2-1" presStyleLbl="parChTrans1D4" presStyleIdx="15" presStyleCnt="21"/>
      <dgm:spPr/>
      <dgm:t>
        <a:bodyPr/>
        <a:lstStyle/>
        <a:p>
          <a:endParaRPr lang="en-US"/>
        </a:p>
      </dgm:t>
    </dgm:pt>
    <dgm:pt modelId="{14B1183B-C1CE-46F6-8B0C-D31DA754D5EC}" type="pres">
      <dgm:prSet presAssocID="{B31B0D04-DBA8-4684-BAB0-CC4435B86EE2}" presName="connTx" presStyleLbl="parChTrans1D4" presStyleIdx="15" presStyleCnt="21"/>
      <dgm:spPr/>
      <dgm:t>
        <a:bodyPr/>
        <a:lstStyle/>
        <a:p>
          <a:endParaRPr lang="en-US"/>
        </a:p>
      </dgm:t>
    </dgm:pt>
    <dgm:pt modelId="{42814672-48C9-48D8-B87F-41460191256E}" type="pres">
      <dgm:prSet presAssocID="{6BA4F008-C1A3-4027-8734-54E04632D4CB}" presName="root2" presStyleCnt="0"/>
      <dgm:spPr/>
    </dgm:pt>
    <dgm:pt modelId="{E20792A9-D3A8-46C2-A829-D5FE242908A0}" type="pres">
      <dgm:prSet presAssocID="{6BA4F008-C1A3-4027-8734-54E04632D4CB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644668-BB5F-40BB-AC29-EA0C5AF02518}" type="pres">
      <dgm:prSet presAssocID="{6BA4F008-C1A3-4027-8734-54E04632D4C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1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1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24A4C058-0258-4058-BB01-9EE93354A4B4}" srcId="{7300B15B-288D-46EE-85E3-9650DF417375}" destId="{F46E5578-F2A1-4E61-BA92-14209527807D}" srcOrd="1" destOrd="0" parTransId="{C38987D0-D186-47F4-B0E6-49E05992BA67}" sibTransId="{A32A0C63-1A5F-41B2-962A-B0F7AF56EA39}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D49CA5D7-357E-4E2B-AAC3-35FAF94FD8B0}" srcId="{BACCE4A2-3AD2-49FF-AA6C-4061F625A46A}" destId="{6BA4F008-C1A3-4027-8734-54E04632D4CB}" srcOrd="3" destOrd="0" parTransId="{B31B0D04-DBA8-4684-BAB0-CC4435B86EE2}" sibTransId="{D7AF1BED-71FF-48F8-B2CA-F5760871760A}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FECC6C6D-5C9F-46EB-9E9A-5FB3D10E8496}" srcId="{BACCE4A2-3AD2-49FF-AA6C-4061F625A46A}" destId="{B0B823E9-0602-4A28-9E14-006C8F41DE32}" srcOrd="1" destOrd="0" parTransId="{42816B6A-F588-4918-A82D-D73DDF97C616}" sibTransId="{C13A0FE5-4FE1-458C-A244-4E72B1E9054B}"/>
    <dgm:cxn modelId="{B0B5B4C0-5E17-48D2-82E4-1C3D23CC7BCE}" srcId="{F46E5578-F2A1-4E61-BA92-14209527807D}" destId="{AF2E7F64-47F4-477B-B4C1-9A22C72AE598}" srcOrd="0" destOrd="0" parTransId="{4A13F60E-99AE-4826-8C3A-FFE1167141A1}" sibTransId="{F44F6CC2-9088-41B9-BF00-A6E8A0D577DF}"/>
    <dgm:cxn modelId="{55E1944B-08A9-4342-AD70-4126E8591987}" srcId="{8626E2CD-B4DA-4174-8ED0-77F49F102E55}" destId="{E1B468A1-CE5A-4C2D-BFB8-15FFB75A5C48}" srcOrd="1" destOrd="0" parTransId="{949CE5CF-C775-48BD-95C6-0E081041AC55}" sibTransId="{3A260114-E283-4281-B081-0F87B6F1EDDE}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C1DF45F5-393D-4915-952C-90F317596A98}" type="presOf" srcId="{949CE5CF-C775-48BD-95C6-0E081041AC55}" destId="{9C5BC318-56A2-4A8E-965D-6136690496B7}" srcOrd="1" destOrd="0" presId="urn:microsoft.com/office/officeart/2008/layout/HorizontalMultiLevelHierarchy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9C89352D-652D-4290-BC99-914B17E918A8}" type="presOf" srcId="{DB7FB9C1-05F4-4448-A76C-B8C269B3DA4C}" destId="{9A7F6638-E141-4F3D-B9D9-798DCB1927D6}" srcOrd="1" destOrd="0" presId="urn:microsoft.com/office/officeart/2008/layout/HorizontalMultiLevelHierarchy"/>
    <dgm:cxn modelId="{7D7CFE21-0CB1-40C6-900F-CEB0EA104DF4}" type="presOf" srcId="{B0B823E9-0602-4A28-9E14-006C8F41DE32}" destId="{E61F49AC-3490-4A73-8BC4-54DCFD4EA467}" srcOrd="0" destOrd="0" presId="urn:microsoft.com/office/officeart/2008/layout/HorizontalMultiLevelHierarchy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058219F9-16E1-41EF-B6C9-C124A037A467}" type="presOf" srcId="{3F35980A-D564-4078-944E-E76D5814EBAB}" destId="{83458C0B-B795-45E1-9A39-A3DAECF0078A}" srcOrd="1" destOrd="0" presId="urn:microsoft.com/office/officeart/2008/layout/HorizontalMultiLevelHierarchy"/>
    <dgm:cxn modelId="{8E65BAF3-9FEF-465E-A60B-53625D2ED1BA}" srcId="{BACCE4A2-3AD2-49FF-AA6C-4061F625A46A}" destId="{44BABA5C-6901-4592-99FF-632A0E359A86}" srcOrd="5" destOrd="0" parTransId="{46D04EB8-55F8-41D5-8B0B-4204AF237558}" sibTransId="{8DC8A520-C61C-4607-862E-DF0FA664917F}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2BEF1886-CC67-40B1-BB20-89721EEF141F}" type="presOf" srcId="{B92D0B82-38FC-44DD-99DD-5740488ED844}" destId="{190550E8-9364-4D32-B8E6-A8BAC3BA01EC}" srcOrd="1" destOrd="0" presId="urn:microsoft.com/office/officeart/2008/layout/HorizontalMultiLevelHierarchy"/>
    <dgm:cxn modelId="{41626D75-0F60-45D8-B2A9-BA50C4AEEB5B}" srcId="{55E9F238-E6EE-4629-A4F1-7A6ED86A059E}" destId="{6D9F10B4-DFE1-42E6-96C1-5B2F0F88387F}" srcOrd="0" destOrd="0" parTransId="{DB7FB9C1-05F4-4448-A76C-B8C269B3DA4C}" sibTransId="{50752060-5C5E-4B71-BF30-19B8BCE4C13F}"/>
    <dgm:cxn modelId="{ACB0BC30-4D39-4EB4-82C5-61BA5D2A24C5}" type="presOf" srcId="{1D709390-6BA1-4DB3-A299-8A8D6242D95E}" destId="{8AE761E9-06B7-488A-B552-DDFB300D65C0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95D63493-F067-44C1-84F5-4B3F1C1F00F6}" type="presOf" srcId="{4A13F60E-99AE-4826-8C3A-FFE1167141A1}" destId="{D43DD9F3-3CAD-41AC-8446-8EECE69EE76F}" srcOrd="0" destOrd="0" presId="urn:microsoft.com/office/officeart/2008/layout/HorizontalMultiLevelHierarchy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82804933-9408-49DB-A822-B0252294E811}" type="presOf" srcId="{E1B468A1-CE5A-4C2D-BFB8-15FFB75A5C48}" destId="{2A4FF0F5-F4E8-45BB-A84F-8EBA707EE26F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3779ACA8-5894-4051-AA84-9340AA88A91F}" type="presOf" srcId="{949CE5CF-C775-48BD-95C6-0E081041AC55}" destId="{E7BDD582-7E90-4076-8C78-8CC718A5F63F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EE8E8B36-0349-4373-BF16-4C338ED1842A}" type="presOf" srcId="{3BF15DA1-C18A-4550-B977-2E94EE0912A9}" destId="{864D1646-D257-4FFC-B480-ACC7E3FDCA2B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B41FABE-53F0-4737-8238-135B2BE552B7}" type="presOf" srcId="{C38987D0-D186-47F4-B0E6-49E05992BA67}" destId="{E8046CB4-1F79-4DEB-B66C-4F4A672084D3}" srcOrd="1" destOrd="0" presId="urn:microsoft.com/office/officeart/2008/layout/HorizontalMultiLevelHierarchy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2FA64EDC-6FB2-43B3-AB3F-BC116D3EE803}" type="presOf" srcId="{DB7FB9C1-05F4-4448-A76C-B8C269B3DA4C}" destId="{89B8C137-4700-4E8D-8DA9-A6B91C928250}" srcOrd="0" destOrd="0" presId="urn:microsoft.com/office/officeart/2008/layout/HorizontalMultiLevelHierarchy"/>
    <dgm:cxn modelId="{6D9CFE6D-3EA4-430E-B1EB-867CA995A278}" type="presOf" srcId="{4A13F60E-99AE-4826-8C3A-FFE1167141A1}" destId="{DF1981DD-BF91-4D3E-B094-EE1BAEDCFC95}" srcOrd="1" destOrd="0" presId="urn:microsoft.com/office/officeart/2008/layout/HorizontalMultiLevelHierarchy"/>
    <dgm:cxn modelId="{1DB98EF7-CFEB-4C7A-8B5A-EA110C354C19}" type="presOf" srcId="{30C119E6-5341-4C06-A50A-3B08EE1C10FC}" destId="{A4845304-288D-495D-8FB0-E942669DDDE7}" srcOrd="1" destOrd="0" presId="urn:microsoft.com/office/officeart/2008/layout/HorizontalMultiLevelHierarchy"/>
    <dgm:cxn modelId="{1459C768-2541-4874-B5D4-D48B67961CD1}" type="presOf" srcId="{0C8F6FD4-BFBA-4C25-B3DB-CCC27E1076E5}" destId="{54E594E6-7D2B-4531-96DB-A1636EFE0947}" srcOrd="0" destOrd="0" presId="urn:microsoft.com/office/officeart/2008/layout/HorizontalMultiLevelHierarchy"/>
    <dgm:cxn modelId="{ACB38D1A-FD3F-4FBD-AD3F-E85F1924C08C}" type="presOf" srcId="{37344EE4-6945-4D92-9CFB-4AA2CA0897FC}" destId="{C59F144E-3E9D-4AF7-8B57-87F4F9B383FB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431F5063-DD6A-4620-A136-AD6C2C098003}" type="presOf" srcId="{F46E5578-F2A1-4E61-BA92-14209527807D}" destId="{883B6409-23B6-4286-B3C1-4E26259A31E0}" srcOrd="0" destOrd="0" presId="urn:microsoft.com/office/officeart/2008/layout/HorizontalMultiLevelHierarchy"/>
    <dgm:cxn modelId="{23401099-0577-45C5-BF42-BCFDC3338DF2}" type="presOf" srcId="{AF2E7F64-47F4-477B-B4C1-9A22C72AE598}" destId="{4FBB7B1D-83A8-4536-B70C-B725A44E3A83}" srcOrd="0" destOrd="0" presId="urn:microsoft.com/office/officeart/2008/layout/HorizontalMultiLevelHierarchy"/>
    <dgm:cxn modelId="{D2C93E0F-8A67-49F9-A4FB-B88EDDAD212A}" type="presOf" srcId="{73D68E29-3DC1-4BAE-A186-E6AD26415E77}" destId="{A6245687-1FD2-4154-A109-2FB42B15ECB5}" srcOrd="0" destOrd="0" presId="urn:microsoft.com/office/officeart/2008/layout/HorizontalMultiLevelHierarchy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2644EE6D-D2D6-4C31-9D35-49CE1561B892}" type="presOf" srcId="{42816B6A-F588-4918-A82D-D73DDF97C616}" destId="{E806BB3A-A443-4398-8090-7A19FD9A3724}" srcOrd="0" destOrd="0" presId="urn:microsoft.com/office/officeart/2008/layout/HorizontalMultiLevelHierarchy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85F933CA-66CB-477F-A57C-492D8F1EB534}" srcId="{0DA1C060-E1EF-497C-B4B7-CC10236D4AB5}" destId="{7300B15B-288D-46EE-85E3-9650DF417375}" srcOrd="0" destOrd="0" parTransId="{8822EC3F-41B5-489D-83FB-52A535C6E795}" sibTransId="{79A02901-22AF-464E-862B-D06643FC31A6}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31A36FDF-67D1-44C4-8D67-D0D922D92994}" srcId="{7300B15B-288D-46EE-85E3-9650DF417375}" destId="{55E9F238-E6EE-4629-A4F1-7A6ED86A059E}" srcOrd="0" destOrd="0" parTransId="{3F35980A-D564-4078-944E-E76D5814EBAB}" sibTransId="{04997024-1C56-4F35-94C1-3D14DA6416D5}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A7AED63D-7EF2-40D9-9702-BD1BB450FF5A}" type="presOf" srcId="{B31B0D04-DBA8-4684-BAB0-CC4435B86EE2}" destId="{6FEDD85F-ADF0-4171-814C-4397A23FC87A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87471E8C-6613-4A64-A4E6-6E432B3D7F5D}" type="presOf" srcId="{0C8F6FD4-BFBA-4C25-B3DB-CCC27E1076E5}" destId="{B75D1C65-AC72-4EEC-AA94-080494310887}" srcOrd="1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52FCDB65-033B-454B-A690-716F5536CA40}" type="presOf" srcId="{37344EE4-6945-4D92-9CFB-4AA2CA0897FC}" destId="{F75129ED-D06A-45D8-94F7-C7F11AC246A7}" srcOrd="1" destOrd="0" presId="urn:microsoft.com/office/officeart/2008/layout/HorizontalMultiLevelHierarchy"/>
    <dgm:cxn modelId="{AD774F24-D9C3-4EBD-A03C-2464A5B23E31}" type="presOf" srcId="{B92D0B82-38FC-44DD-99DD-5740488ED844}" destId="{D77FAE52-E3E8-4105-83BC-EA06D7885CF3}" srcOrd="0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BE50E014-FF97-4990-97A5-20D33594825B}" srcId="{0DA1C060-E1EF-497C-B4B7-CC10236D4AB5}" destId="{528F7414-36A1-448F-9A76-CAC1196EE8E2}" srcOrd="1" destOrd="0" parTransId="{5B3373B3-F3DF-478F-9F5A-C7BBB244CE04}" sibTransId="{9828EB89-C943-4518-81EA-6E9481B06D2C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32EA18B5-5F95-4D0A-92FC-CE402A80AE39}" type="presOf" srcId="{55E9F238-E6EE-4629-A4F1-7A6ED86A059E}" destId="{5DA5EBAC-DE2D-4BE5-B72A-65C61C76F95D}" srcOrd="0" destOrd="0" presId="urn:microsoft.com/office/officeart/2008/layout/HorizontalMultiLevelHierarchy"/>
    <dgm:cxn modelId="{06BA70D0-45A4-435F-884B-CFB83F2FC338}" type="presOf" srcId="{4825C9D2-4A33-43BD-9C69-C7A97BA1F788}" destId="{FD17C1E7-264E-442C-A9D4-3ACCD6DE4CC9}" srcOrd="0" destOrd="0" presId="urn:microsoft.com/office/officeart/2008/layout/HorizontalMultiLevelHierarchy"/>
    <dgm:cxn modelId="{3596A60B-D546-41CF-8EA5-9E870992A2CE}" srcId="{8626E2CD-B4DA-4174-8ED0-77F49F102E55}" destId="{3BF15DA1-C18A-4550-B977-2E94EE0912A9}" srcOrd="0" destOrd="0" parTransId="{B92D0B82-38FC-44DD-99DD-5740488ED844}" sibTransId="{D58753B7-62D1-4211-B403-F712A2811FC0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7" destOrd="0" parTransId="{2FDF7F34-AFFB-48F5-B95A-EC1EEBE256CF}" sibTransId="{98896ABB-2FBA-45D7-959C-9CD5B3664CA5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A471DABD-2C4E-48A6-8FB7-A811587682B3}" type="presOf" srcId="{30C119E6-5341-4C06-A50A-3B08EE1C10FC}" destId="{1CC07A56-D77A-4F93-8791-338BCB7F4DFE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9D3A808C-D5E0-43EF-A173-3861F7980E8F}" type="presOf" srcId="{6BA4F008-C1A3-4027-8734-54E04632D4CB}" destId="{E20792A9-D3A8-46C2-A829-D5FE242908A0}" srcOrd="0" destOrd="0" presId="urn:microsoft.com/office/officeart/2008/layout/HorizontalMultiLevelHierarchy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5C71D35D-C74E-49EF-AD33-35B1F97F2006}" srcId="{BACCE4A2-3AD2-49FF-AA6C-4061F625A46A}" destId="{0C8000DD-101A-45EB-870B-FAEF8768BB11}" srcOrd="4" destOrd="0" parTransId="{A4ED7FC6-0D74-48AB-BEAB-07F50D3B380B}" sibTransId="{F3233953-8CD6-469A-83EF-89F98C70E920}"/>
    <dgm:cxn modelId="{054A0CFA-0FFA-467F-BF4B-FB7745A70699}" type="presOf" srcId="{42816B6A-F588-4918-A82D-D73DDF97C616}" destId="{78B6DB3F-DE3A-466A-9F39-4CE73FA62DD2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0FBA8C8A-102A-4DA5-81C5-A00D4A69796B}" srcId="{BACCE4A2-3AD2-49FF-AA6C-4061F625A46A}" destId="{08509389-781B-4822-9ED7-F0F87E1C5EFE}" srcOrd="6" destOrd="0" parTransId="{4CE64EAB-1F23-4CF9-AE84-82CC69D105EA}" sibTransId="{8E23E6F9-653B-4D76-83D6-DBBA9E3500BB}"/>
    <dgm:cxn modelId="{B68E20EA-3EEE-4F59-AF99-3FD82B6B5EA2}" type="presOf" srcId="{6D9F10B4-DFE1-42E6-96C1-5B2F0F88387F}" destId="{544CFE39-AC92-49B0-8805-D1C23A59E408}" srcOrd="0" destOrd="0" presId="urn:microsoft.com/office/officeart/2008/layout/HorizontalMultiLevelHierarchy"/>
    <dgm:cxn modelId="{AB403156-2644-4400-B411-CA29FE86B2A9}" type="presOf" srcId="{B31B0D04-DBA8-4684-BAB0-CC4435B86EE2}" destId="{14B1183B-C1CE-46F6-8B0C-D31DA754D5EC}" srcOrd="1" destOrd="0" presId="urn:microsoft.com/office/officeart/2008/layout/HorizontalMultiLevelHierarchy"/>
    <dgm:cxn modelId="{2BF3DFE3-330B-48CA-A875-AFD9E58B9208}" type="presOf" srcId="{3F35980A-D564-4078-944E-E76D5814EBAB}" destId="{E205A24F-C50C-454A-8535-752A212310C2}" srcOrd="0" destOrd="0" presId="urn:microsoft.com/office/officeart/2008/layout/HorizontalMultiLevelHierarchy"/>
    <dgm:cxn modelId="{F8035A25-9252-4918-A7A4-FC2BEB1489A1}" srcId="{BACCE4A2-3AD2-49FF-AA6C-4061F625A46A}" destId="{D942194F-625F-4FF5-88AF-09DBBDE1BE3B}" srcOrd="2" destOrd="0" parTransId="{3A4E04AE-4BF1-422A-8D88-ABF63550AC5C}" sibTransId="{A27EB001-E44D-489D-8558-251C2145A450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34FA98F4-6330-4838-AE31-DBE5DCF37D22}" type="presOf" srcId="{C38987D0-D186-47F4-B0E6-49E05992BA67}" destId="{49414914-7029-4FEB-B9D6-F2737ED9C850}" srcOrd="0" destOrd="0" presId="urn:microsoft.com/office/officeart/2008/layout/HorizontalMultiLevelHierarchy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0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1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E303CECE-546E-472D-B5DD-86B341AA1ECA}" type="presParOf" srcId="{796DAF23-9805-43D0-AE66-EB8753773C35}" destId="{E205A24F-C50C-454A-8535-752A212310C2}" srcOrd="0" destOrd="0" presId="urn:microsoft.com/office/officeart/2008/layout/HorizontalMultiLevelHierarchy"/>
    <dgm:cxn modelId="{306DC7E8-137A-4A00-88C8-4BC8F102F166}" type="presParOf" srcId="{E205A24F-C50C-454A-8535-752A212310C2}" destId="{83458C0B-B795-45E1-9A39-A3DAECF0078A}" srcOrd="0" destOrd="0" presId="urn:microsoft.com/office/officeart/2008/layout/HorizontalMultiLevelHierarchy"/>
    <dgm:cxn modelId="{C2EF9AA3-C4F5-4A79-84FC-6A9674A53726}" type="presParOf" srcId="{796DAF23-9805-43D0-AE66-EB8753773C35}" destId="{5F8E787D-2FA8-4617-98EE-D78D8372BBD5}" srcOrd="1" destOrd="0" presId="urn:microsoft.com/office/officeart/2008/layout/HorizontalMultiLevelHierarchy"/>
    <dgm:cxn modelId="{9AD4DC6E-C4DA-4811-B7F2-723B7A7C3470}" type="presParOf" srcId="{5F8E787D-2FA8-4617-98EE-D78D8372BBD5}" destId="{5DA5EBAC-DE2D-4BE5-B72A-65C61C76F95D}" srcOrd="0" destOrd="0" presId="urn:microsoft.com/office/officeart/2008/layout/HorizontalMultiLevelHierarchy"/>
    <dgm:cxn modelId="{E28F2B1A-53C7-4340-9E2F-7E6E058E5A2C}" type="presParOf" srcId="{5F8E787D-2FA8-4617-98EE-D78D8372BBD5}" destId="{5F8A7052-01DF-4115-AC6F-D8738A7411E7}" srcOrd="1" destOrd="0" presId="urn:microsoft.com/office/officeart/2008/layout/HorizontalMultiLevelHierarchy"/>
    <dgm:cxn modelId="{0F7A4D6B-BA91-4174-84AA-B486DA62C43C}" type="presParOf" srcId="{5F8A7052-01DF-4115-AC6F-D8738A7411E7}" destId="{89B8C137-4700-4E8D-8DA9-A6B91C928250}" srcOrd="0" destOrd="0" presId="urn:microsoft.com/office/officeart/2008/layout/HorizontalMultiLevelHierarchy"/>
    <dgm:cxn modelId="{8196E8AB-AF91-4A6E-A0C1-326ACAC76E23}" type="presParOf" srcId="{89B8C137-4700-4E8D-8DA9-A6B91C928250}" destId="{9A7F6638-E141-4F3D-B9D9-798DCB1927D6}" srcOrd="0" destOrd="0" presId="urn:microsoft.com/office/officeart/2008/layout/HorizontalMultiLevelHierarchy"/>
    <dgm:cxn modelId="{0534B1AD-F1A1-4F6B-945D-AE057FF09C9B}" type="presParOf" srcId="{5F8A7052-01DF-4115-AC6F-D8738A7411E7}" destId="{3F5BCF6A-CF8B-4F38-B8F1-4304D85F59A5}" srcOrd="1" destOrd="0" presId="urn:microsoft.com/office/officeart/2008/layout/HorizontalMultiLevelHierarchy"/>
    <dgm:cxn modelId="{67DCB035-F1F7-4180-8BFE-3E1ADF869F1E}" type="presParOf" srcId="{3F5BCF6A-CF8B-4F38-B8F1-4304D85F59A5}" destId="{544CFE39-AC92-49B0-8805-D1C23A59E408}" srcOrd="0" destOrd="0" presId="urn:microsoft.com/office/officeart/2008/layout/HorizontalMultiLevelHierarchy"/>
    <dgm:cxn modelId="{CF87EAB9-3E5E-4DA0-A104-133BE7D7BEE4}" type="presParOf" srcId="{3F5BCF6A-CF8B-4F38-B8F1-4304D85F59A5}" destId="{B30F05BD-27B1-4A86-8CBF-0CCEA1EDF68A}" srcOrd="1" destOrd="0" presId="urn:microsoft.com/office/officeart/2008/layout/HorizontalMultiLevelHierarchy"/>
    <dgm:cxn modelId="{A7CBD843-1491-43AA-9AFE-50C15E52B312}" type="presParOf" srcId="{796DAF23-9805-43D0-AE66-EB8753773C35}" destId="{49414914-7029-4FEB-B9D6-F2737ED9C850}" srcOrd="2" destOrd="0" presId="urn:microsoft.com/office/officeart/2008/layout/HorizontalMultiLevelHierarchy"/>
    <dgm:cxn modelId="{C5B674F6-412D-4961-9CB5-29F294BC8065}" type="presParOf" srcId="{49414914-7029-4FEB-B9D6-F2737ED9C850}" destId="{E8046CB4-1F79-4DEB-B66C-4F4A672084D3}" srcOrd="0" destOrd="0" presId="urn:microsoft.com/office/officeart/2008/layout/HorizontalMultiLevelHierarchy"/>
    <dgm:cxn modelId="{1CAC6EB6-BA02-4FF6-A906-3C9915E376B6}" type="presParOf" srcId="{796DAF23-9805-43D0-AE66-EB8753773C35}" destId="{D003D64D-47E0-4CA8-A315-28AAFC08A12E}" srcOrd="3" destOrd="0" presId="urn:microsoft.com/office/officeart/2008/layout/HorizontalMultiLevelHierarchy"/>
    <dgm:cxn modelId="{2AB9C67A-0286-486D-AC0A-7B8771AE203E}" type="presParOf" srcId="{D003D64D-47E0-4CA8-A315-28AAFC08A12E}" destId="{883B6409-23B6-4286-B3C1-4E26259A31E0}" srcOrd="0" destOrd="0" presId="urn:microsoft.com/office/officeart/2008/layout/HorizontalMultiLevelHierarchy"/>
    <dgm:cxn modelId="{B87B6D7A-B50C-41D8-8FBF-4EAC65528B2B}" type="presParOf" srcId="{D003D64D-47E0-4CA8-A315-28AAFC08A12E}" destId="{A7813456-E73C-49B4-AE20-D6B83EC52834}" srcOrd="1" destOrd="0" presId="urn:microsoft.com/office/officeart/2008/layout/HorizontalMultiLevelHierarchy"/>
    <dgm:cxn modelId="{9819C3A0-6476-49D5-A809-B11C09B0C2EE}" type="presParOf" srcId="{A7813456-E73C-49B4-AE20-D6B83EC52834}" destId="{D43DD9F3-3CAD-41AC-8446-8EECE69EE76F}" srcOrd="0" destOrd="0" presId="urn:microsoft.com/office/officeart/2008/layout/HorizontalMultiLevelHierarchy"/>
    <dgm:cxn modelId="{C9EA774D-352B-488C-AE92-6EFD774EBDEF}" type="presParOf" srcId="{D43DD9F3-3CAD-41AC-8446-8EECE69EE76F}" destId="{DF1981DD-BF91-4D3E-B094-EE1BAEDCFC95}" srcOrd="0" destOrd="0" presId="urn:microsoft.com/office/officeart/2008/layout/HorizontalMultiLevelHierarchy"/>
    <dgm:cxn modelId="{B976B507-C81E-4AB5-BE66-76E3700F2D1B}" type="presParOf" srcId="{A7813456-E73C-49B4-AE20-D6B83EC52834}" destId="{401B7412-F0C0-4400-9A76-2D084DF544B9}" srcOrd="1" destOrd="0" presId="urn:microsoft.com/office/officeart/2008/layout/HorizontalMultiLevelHierarchy"/>
    <dgm:cxn modelId="{98F7EE05-DECF-441A-8C8F-29BEC35A0830}" type="presParOf" srcId="{401B7412-F0C0-4400-9A76-2D084DF544B9}" destId="{4FBB7B1D-83A8-4536-B70C-B725A44E3A83}" srcOrd="0" destOrd="0" presId="urn:microsoft.com/office/officeart/2008/layout/HorizontalMultiLevelHierarchy"/>
    <dgm:cxn modelId="{82009CAD-F038-4C8D-BF7B-BA82F2B8F46C}" type="presParOf" srcId="{401B7412-F0C0-4400-9A76-2D084DF544B9}" destId="{21190BBC-DE5A-4000-B539-0CE230329698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2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3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90370AC3-A2D3-4251-B9DD-545611C9DE71}" type="presParOf" srcId="{ECB71427-1306-4D30-8E95-235FA34A9AF9}" destId="{D77FAE52-E3E8-4105-83BC-EA06D7885CF3}" srcOrd="0" destOrd="0" presId="urn:microsoft.com/office/officeart/2008/layout/HorizontalMultiLevelHierarchy"/>
    <dgm:cxn modelId="{C8274D96-892B-4BF9-A0B4-7F7F2C36B983}" type="presParOf" srcId="{D77FAE52-E3E8-4105-83BC-EA06D7885CF3}" destId="{190550E8-9364-4D32-B8E6-A8BAC3BA01EC}" srcOrd="0" destOrd="0" presId="urn:microsoft.com/office/officeart/2008/layout/HorizontalMultiLevelHierarchy"/>
    <dgm:cxn modelId="{614DDFE0-EED0-47FB-8080-15FBE06834AB}" type="presParOf" srcId="{ECB71427-1306-4D30-8E95-235FA34A9AF9}" destId="{A2333C75-3C7D-4F59-A57D-28350717D1CA}" srcOrd="1" destOrd="0" presId="urn:microsoft.com/office/officeart/2008/layout/HorizontalMultiLevelHierarchy"/>
    <dgm:cxn modelId="{BFF25008-BD54-4A18-BAC4-AA7498906C50}" type="presParOf" srcId="{A2333C75-3C7D-4F59-A57D-28350717D1CA}" destId="{864D1646-D257-4FFC-B480-ACC7E3FDCA2B}" srcOrd="0" destOrd="0" presId="urn:microsoft.com/office/officeart/2008/layout/HorizontalMultiLevelHierarchy"/>
    <dgm:cxn modelId="{F380171F-0A41-4AC9-8DB2-D26994A768BF}" type="presParOf" srcId="{A2333C75-3C7D-4F59-A57D-28350717D1CA}" destId="{72511CE4-D641-430D-A053-190DB921B6D7}" srcOrd="1" destOrd="0" presId="urn:microsoft.com/office/officeart/2008/layout/HorizontalMultiLevelHierarchy"/>
    <dgm:cxn modelId="{86FF61B7-1CEA-40EC-958C-B8927F81D224}" type="presParOf" srcId="{ECB71427-1306-4D30-8E95-235FA34A9AF9}" destId="{E7BDD582-7E90-4076-8C78-8CC718A5F63F}" srcOrd="2" destOrd="0" presId="urn:microsoft.com/office/officeart/2008/layout/HorizontalMultiLevelHierarchy"/>
    <dgm:cxn modelId="{9CA85464-1B3F-42FA-A427-251191AB724F}" type="presParOf" srcId="{E7BDD582-7E90-4076-8C78-8CC718A5F63F}" destId="{9C5BC318-56A2-4A8E-965D-6136690496B7}" srcOrd="0" destOrd="0" presId="urn:microsoft.com/office/officeart/2008/layout/HorizontalMultiLevelHierarchy"/>
    <dgm:cxn modelId="{9499273D-BB76-45A2-9730-FCA18224945C}" type="presParOf" srcId="{ECB71427-1306-4D30-8E95-235FA34A9AF9}" destId="{22CE865B-FE9B-4318-9FF7-0E66F56F8183}" srcOrd="3" destOrd="0" presId="urn:microsoft.com/office/officeart/2008/layout/HorizontalMultiLevelHierarchy"/>
    <dgm:cxn modelId="{45447C8B-7918-4EB6-82B3-D63E4B1F4B7F}" type="presParOf" srcId="{22CE865B-FE9B-4318-9FF7-0E66F56F8183}" destId="{2A4FF0F5-F4E8-45BB-A84F-8EBA707EE26F}" srcOrd="0" destOrd="0" presId="urn:microsoft.com/office/officeart/2008/layout/HorizontalMultiLevelHierarchy"/>
    <dgm:cxn modelId="{BCADD36A-5B78-4194-B263-8E8BA4CABE0F}" type="presParOf" srcId="{22CE865B-FE9B-4318-9FF7-0E66F56F8183}" destId="{CEA0FAA8-5DB2-484C-937E-0AABB9C71A18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4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5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6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7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8B614BFF-608F-4BEC-AF17-0C3B24257D5E}" type="presParOf" srcId="{00B6C323-8ADF-4C2C-A98F-03A35CC9AEB8}" destId="{1CC07A56-D77A-4F93-8791-338BCB7F4DFE}" srcOrd="2" destOrd="0" presId="urn:microsoft.com/office/officeart/2008/layout/HorizontalMultiLevelHierarchy"/>
    <dgm:cxn modelId="{2C737388-1694-4AF7-8E3B-0EB8E7473644}" type="presParOf" srcId="{1CC07A56-D77A-4F93-8791-338BCB7F4DFE}" destId="{A4845304-288D-495D-8FB0-E942669DDDE7}" srcOrd="0" destOrd="0" presId="urn:microsoft.com/office/officeart/2008/layout/HorizontalMultiLevelHierarchy"/>
    <dgm:cxn modelId="{ACED6711-3296-48C5-B7F9-F3B7FA4ED3F5}" type="presParOf" srcId="{00B6C323-8ADF-4C2C-A98F-03A35CC9AEB8}" destId="{3D5EE142-BA92-42F8-AABF-39F432A9BE8B}" srcOrd="3" destOrd="0" presId="urn:microsoft.com/office/officeart/2008/layout/HorizontalMultiLevelHierarchy"/>
    <dgm:cxn modelId="{BE60EDA1-3E07-4BD9-BEF0-9BB928E32537}" type="presParOf" srcId="{3D5EE142-BA92-42F8-AABF-39F432A9BE8B}" destId="{8AE761E9-06B7-488A-B552-DDFB300D65C0}" srcOrd="0" destOrd="0" presId="urn:microsoft.com/office/officeart/2008/layout/HorizontalMultiLevelHierarchy"/>
    <dgm:cxn modelId="{1EBD3ED2-5E7A-4043-8E0A-BB14C306E7EC}" type="presParOf" srcId="{3D5EE142-BA92-42F8-AABF-39F432A9BE8B}" destId="{44BFCDD5-5A25-45E0-95E0-E6380AC06088}" srcOrd="1" destOrd="0" presId="urn:microsoft.com/office/officeart/2008/layout/HorizontalMultiLevelHierarchy"/>
    <dgm:cxn modelId="{3C19D996-2512-473B-8F87-76BC9806A296}" type="presParOf" srcId="{44BFCDD5-5A25-45E0-95E0-E6380AC06088}" destId="{C59F144E-3E9D-4AF7-8B57-87F4F9B383FB}" srcOrd="0" destOrd="0" presId="urn:microsoft.com/office/officeart/2008/layout/HorizontalMultiLevelHierarchy"/>
    <dgm:cxn modelId="{9BBD7F7F-08ED-43B2-BC97-F860CF9332E5}" type="presParOf" srcId="{C59F144E-3E9D-4AF7-8B57-87F4F9B383FB}" destId="{F75129ED-D06A-45D8-94F7-C7F11AC246A7}" srcOrd="0" destOrd="0" presId="urn:microsoft.com/office/officeart/2008/layout/HorizontalMultiLevelHierarchy"/>
    <dgm:cxn modelId="{A20EB766-7943-4B81-A8FF-2379D92E0007}" type="presParOf" srcId="{44BFCDD5-5A25-45E0-95E0-E6380AC06088}" destId="{8199EF63-7044-4575-8137-26D081EAC06C}" srcOrd="1" destOrd="0" presId="urn:microsoft.com/office/officeart/2008/layout/HorizontalMultiLevelHierarchy"/>
    <dgm:cxn modelId="{F59CFE84-569E-4473-94CD-B58AE67C7260}" type="presParOf" srcId="{8199EF63-7044-4575-8137-26D081EAC06C}" destId="{FD17C1E7-264E-442C-A9D4-3ACCD6DE4CC9}" srcOrd="0" destOrd="0" presId="urn:microsoft.com/office/officeart/2008/layout/HorizontalMultiLevelHierarchy"/>
    <dgm:cxn modelId="{A9F47F8D-B657-4451-919B-38BDBAE20E8C}" type="presParOf" srcId="{8199EF63-7044-4575-8137-26D081EAC06C}" destId="{FEB8A5E6-67F6-4BEC-8888-4BAA0CED17BB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4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5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0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1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F875688B-2FCF-44A9-8CB3-9FE305FB3562}" type="presParOf" srcId="{5BF7830B-9D4F-4B32-9BAC-79401EA7EBFE}" destId="{54E594E6-7D2B-4531-96DB-A1636EFE0947}" srcOrd="2" destOrd="0" presId="urn:microsoft.com/office/officeart/2008/layout/HorizontalMultiLevelHierarchy"/>
    <dgm:cxn modelId="{961A6A27-4616-4322-908F-A497142F885A}" type="presParOf" srcId="{54E594E6-7D2B-4531-96DB-A1636EFE0947}" destId="{B75D1C65-AC72-4EEC-AA94-080494310887}" srcOrd="0" destOrd="0" presId="urn:microsoft.com/office/officeart/2008/layout/HorizontalMultiLevelHierarchy"/>
    <dgm:cxn modelId="{872CD2C3-97C1-4D7D-A6A5-86CCB04A36A1}" type="presParOf" srcId="{5BF7830B-9D4F-4B32-9BAC-79401EA7EBFE}" destId="{61508467-4D43-4640-AEDE-CF606F6EC1D1}" srcOrd="3" destOrd="0" presId="urn:microsoft.com/office/officeart/2008/layout/HorizontalMultiLevelHierarchy"/>
    <dgm:cxn modelId="{871FCA10-9E90-4E97-A311-3C7C723F717A}" type="presParOf" srcId="{61508467-4D43-4640-AEDE-CF606F6EC1D1}" destId="{A6245687-1FD2-4154-A109-2FB42B15ECB5}" srcOrd="0" destOrd="0" presId="urn:microsoft.com/office/officeart/2008/layout/HorizontalMultiLevelHierarchy"/>
    <dgm:cxn modelId="{FF33583E-BD5E-4362-9BF6-E7931A295167}" type="presParOf" srcId="{61508467-4D43-4640-AEDE-CF606F6EC1D1}" destId="{540335D3-3A4F-431D-9A38-4ECDFC82A8BF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4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5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252A3359-C11E-4C39-B79F-BA9381119CA2}" type="presParOf" srcId="{61B40E03-25B9-485F-840B-FABD981193C2}" destId="{E806BB3A-A443-4398-8090-7A19FD9A3724}" srcOrd="2" destOrd="0" presId="urn:microsoft.com/office/officeart/2008/layout/HorizontalMultiLevelHierarchy"/>
    <dgm:cxn modelId="{02F85766-4071-44F2-943D-EA37757252E0}" type="presParOf" srcId="{E806BB3A-A443-4398-8090-7A19FD9A3724}" destId="{78B6DB3F-DE3A-466A-9F39-4CE73FA62DD2}" srcOrd="0" destOrd="0" presId="urn:microsoft.com/office/officeart/2008/layout/HorizontalMultiLevelHierarchy"/>
    <dgm:cxn modelId="{252E4E59-B5F4-45E8-A715-12D72F923C22}" type="presParOf" srcId="{61B40E03-25B9-485F-840B-FABD981193C2}" destId="{AF58582A-02BF-4FDD-8E7C-49F07B2A991A}" srcOrd="3" destOrd="0" presId="urn:microsoft.com/office/officeart/2008/layout/HorizontalMultiLevelHierarchy"/>
    <dgm:cxn modelId="{C03504BD-7930-48CC-8BB6-9313C61442D4}" type="presParOf" srcId="{AF58582A-02BF-4FDD-8E7C-49F07B2A991A}" destId="{E61F49AC-3490-4A73-8BC4-54DCFD4EA467}" srcOrd="0" destOrd="0" presId="urn:microsoft.com/office/officeart/2008/layout/HorizontalMultiLevelHierarchy"/>
    <dgm:cxn modelId="{6A87797E-9C0D-4B79-B060-557B388FC6BB}" type="presParOf" srcId="{AF58582A-02BF-4FDD-8E7C-49F07B2A991A}" destId="{A9FA3A1C-3876-4BF6-805D-0433B0F8826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4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5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68DA0698-54F0-4FD1-BD46-D1BE051E2120}" type="presParOf" srcId="{61B40E03-25B9-485F-840B-FABD981193C2}" destId="{6FEDD85F-ADF0-4171-814C-4397A23FC87A}" srcOrd="6" destOrd="0" presId="urn:microsoft.com/office/officeart/2008/layout/HorizontalMultiLevelHierarchy"/>
    <dgm:cxn modelId="{A037037F-F58D-4F0C-AAE4-6F10D71A7CF3}" type="presParOf" srcId="{6FEDD85F-ADF0-4171-814C-4397A23FC87A}" destId="{14B1183B-C1CE-46F6-8B0C-D31DA754D5EC}" srcOrd="0" destOrd="0" presId="urn:microsoft.com/office/officeart/2008/layout/HorizontalMultiLevelHierarchy"/>
    <dgm:cxn modelId="{2B94AC14-ACFF-42FA-9D01-7EA4DBA53AF6}" type="presParOf" srcId="{61B40E03-25B9-485F-840B-FABD981193C2}" destId="{42814672-48C9-48D8-B87F-41460191256E}" srcOrd="7" destOrd="0" presId="urn:microsoft.com/office/officeart/2008/layout/HorizontalMultiLevelHierarchy"/>
    <dgm:cxn modelId="{2291B749-32D6-44FB-9694-FB284B47E82D}" type="presParOf" srcId="{42814672-48C9-48D8-B87F-41460191256E}" destId="{E20792A9-D3A8-46C2-A829-D5FE242908A0}" srcOrd="0" destOrd="0" presId="urn:microsoft.com/office/officeart/2008/layout/HorizontalMultiLevelHierarchy"/>
    <dgm:cxn modelId="{D616A5CC-D9AB-4144-9AD3-A925FCAAF36F}" type="presParOf" srcId="{42814672-48C9-48D8-B87F-41460191256E}" destId="{05644668-BB5F-40BB-AC29-EA0C5AF02518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8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9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10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11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12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13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14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15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6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7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2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2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2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2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8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8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8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8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2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2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8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8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2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2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2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2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2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2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3" presStyleCnt="8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3" presStyleCnt="8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2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2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4" presStyleCnt="8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4" presStyleCnt="8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2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2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5" presStyleCnt="8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5" presStyleCnt="8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2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2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2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2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6" presStyleCnt="8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6" presStyleCnt="8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7" presStyleCnt="8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7" presStyleCnt="8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7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CACC74E7-77CD-4E8D-A144-3295F7F48740}" type="presOf" srcId="{FF1693FC-A6C7-41D2-B5C2-CDFB0F2CE212}" destId="{BAF5A9AF-AC41-4985-9A67-D805AF466D92}" srcOrd="0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D2EF9B85-7910-466B-B260-F4F063EFD474}" type="presOf" srcId="{9A885259-DEC4-4E82-9941-7849C2E51E8F}" destId="{DD4916BE-0368-4708-B222-FC87BB8E7049}" srcOrd="0" destOrd="0" presId="urn:microsoft.com/office/officeart/2008/layout/HorizontalMultiLevelHierarchy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710A113E-DD31-46FE-B273-21F80D6B890F}" type="presOf" srcId="{682E4A84-5404-4D13-9CD6-E74AD3743234}" destId="{9573BB6B-4624-4F21-B6BA-1A5741B20392}" srcOrd="1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90A286F0-F21F-466C-AA57-B725D299A4CA}" type="presOf" srcId="{445ADEAA-85ED-4619-A310-CB630B0F7CF6}" destId="{54F9A2B1-D935-4998-A27D-9D2702444D72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6E0300C6-002B-4387-B47E-08B8C8DA080F}" type="presOf" srcId="{8771DDFA-78E6-44BB-B259-831C130785A6}" destId="{9E1F4D6E-758A-4F89-B7C9-6F8E281E036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481BE659-08B4-4983-8675-3FE7D9D58087}" type="presOf" srcId="{57AD8457-1891-4D01-9AAA-1D65A24C20E2}" destId="{9BA59819-A74E-4F36-9ADB-BD59E4C99562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B7976522-FFD7-4D80-887A-5B25EA5A6DD7}" type="presOf" srcId="{B6705842-5F9A-4253-83F6-3AC3163BCADB}" destId="{D7F89198-7E14-4F67-8FA2-B38F544D07B9}" srcOrd="0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11A2E0EE-C17B-43BC-BB8C-C8DD827350B3}" type="presOf" srcId="{B6705842-5F9A-4253-83F6-3AC3163BCADB}" destId="{367A6C86-AA66-46F3-BF63-E52242F1CEBA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DD7959DF-22FB-4B88-9E4C-E4D39B5D58E5}" type="presOf" srcId="{188D1AB9-8731-45D1-9203-3503C33159E6}" destId="{DABA05F0-F203-4E51-AAE5-8FA17D326A9A}" srcOrd="0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405E05E4-B7E1-4136-A6BC-CB760BFAE3FA}" type="presOf" srcId="{97C55C08-5147-44E6-8963-08835178163D}" destId="{B6795FCA-3D2C-48B7-B60E-2D6D20A09239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F91977B4-B2D1-4BCE-9386-537C6B6C2176}" type="presOf" srcId="{74363645-C3FB-4B32-9BD4-6D7C76DC77D9}" destId="{F94E27A2-06B0-4D02-BDCB-938B94E8148D}" srcOrd="0" destOrd="0" presId="urn:microsoft.com/office/officeart/2008/layout/HorizontalMultiLevelHierarchy"/>
    <dgm:cxn modelId="{B73A700B-38E3-4407-8213-B281407B4906}" type="presOf" srcId="{445ADEAA-85ED-4619-A310-CB630B0F7CF6}" destId="{183178E7-3652-4F80-BF96-DFBA1D9849F1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44AEB6ED-F686-4C82-927D-424B95715D90}" type="presOf" srcId="{57AD8457-1891-4D01-9AAA-1D65A24C20E2}" destId="{6ACE9C91-8BF6-4434-AEF4-BAACC2D67AAF}" srcOrd="1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BEE34ACC-F281-4FD0-ABEA-31155A207360}" type="presOf" srcId="{74363645-C3FB-4B32-9BD4-6D7C76DC77D9}" destId="{D76B4BAA-C4F5-4621-85F3-C2814AD4168E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33A4C707-DE54-425B-90B2-D3C2619FF7A9}" type="presOf" srcId="{682E4A84-5404-4D13-9CD6-E74AD3743234}" destId="{B75ABC98-6F28-418F-BAD1-9E28A0B13D07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F04F19A-AFBC-42F0-BFB1-4E48D04D98D7}" type="presParOf" srcId="{9F5A9DB9-90AF-4666-A088-89C070481FFE}" destId="{D7F89198-7E14-4F67-8FA2-B38F544D07B9}" srcOrd="0" destOrd="0" presId="urn:microsoft.com/office/officeart/2008/layout/HorizontalMultiLevelHierarchy"/>
    <dgm:cxn modelId="{CE008266-BDA3-4443-92BB-9A48BF215962}" type="presParOf" srcId="{D7F89198-7E14-4F67-8FA2-B38F544D07B9}" destId="{367A6C86-AA66-46F3-BF63-E52242F1CEBA}" srcOrd="0" destOrd="0" presId="urn:microsoft.com/office/officeart/2008/layout/HorizontalMultiLevelHierarchy"/>
    <dgm:cxn modelId="{186F9B55-1D7F-4711-BC26-9C9F84DFF336}" type="presParOf" srcId="{9F5A9DB9-90AF-4666-A088-89C070481FFE}" destId="{C23C4356-27E6-440C-ABA7-B60C8B8BF85C}" srcOrd="1" destOrd="0" presId="urn:microsoft.com/office/officeart/2008/layout/HorizontalMultiLevelHierarchy"/>
    <dgm:cxn modelId="{DD76D304-5D4B-437B-9B0D-4FE9F07F0F63}" type="presParOf" srcId="{C23C4356-27E6-440C-ABA7-B60C8B8BF85C}" destId="{9E1F4D6E-758A-4F89-B7C9-6F8E281E0368}" srcOrd="0" destOrd="0" presId="urn:microsoft.com/office/officeart/2008/layout/HorizontalMultiLevelHierarchy"/>
    <dgm:cxn modelId="{054AAB31-ED28-4665-AB38-1C63DCE43F81}" type="presParOf" srcId="{C23C4356-27E6-440C-ABA7-B60C8B8BF85C}" destId="{C10F477E-6CA3-4DEF-BC05-737CE68CD0F4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AD361355-5DDA-4E63-BF34-79A9296A136F}" type="presParOf" srcId="{68EBC3ED-03F1-4668-9EF5-7D048CF4A6A1}" destId="{9BA59819-A74E-4F36-9ADB-BD59E4C99562}" srcOrd="6" destOrd="0" presId="urn:microsoft.com/office/officeart/2008/layout/HorizontalMultiLevelHierarchy"/>
    <dgm:cxn modelId="{A0A803BB-1448-4784-B737-565D91D0C1B4}" type="presParOf" srcId="{9BA59819-A74E-4F36-9ADB-BD59E4C99562}" destId="{6ACE9C91-8BF6-4434-AEF4-BAACC2D67AAF}" srcOrd="0" destOrd="0" presId="urn:microsoft.com/office/officeart/2008/layout/HorizontalMultiLevelHierarchy"/>
    <dgm:cxn modelId="{C0003963-E20C-4F87-B813-196F46E305A8}" type="presParOf" srcId="{68EBC3ED-03F1-4668-9EF5-7D048CF4A6A1}" destId="{10708FC6-0F73-4098-964A-654A1D10DB65}" srcOrd="7" destOrd="0" presId="urn:microsoft.com/office/officeart/2008/layout/HorizontalMultiLevelHierarchy"/>
    <dgm:cxn modelId="{02F8371C-EFD5-40A5-A88A-E5542277BD17}" type="presParOf" srcId="{10708FC6-0F73-4098-964A-654A1D10DB65}" destId="{BAF5A9AF-AC41-4985-9A67-D805AF466D92}" srcOrd="0" destOrd="0" presId="urn:microsoft.com/office/officeart/2008/layout/HorizontalMultiLevelHierarchy"/>
    <dgm:cxn modelId="{B47D70A9-7F08-4618-BE5F-7D82F45AA88E}" type="presParOf" srcId="{10708FC6-0F73-4098-964A-654A1D10DB65}" destId="{B97600D0-9FEC-4047-B59E-B866B86ECCC2}" srcOrd="1" destOrd="0" presId="urn:microsoft.com/office/officeart/2008/layout/HorizontalMultiLevelHierarchy"/>
    <dgm:cxn modelId="{AB50B870-F853-42AB-8F80-169B39FE1268}" type="presParOf" srcId="{B97600D0-9FEC-4047-B59E-B866B86ECCC2}" destId="{183178E7-3652-4F80-BF96-DFBA1D9849F1}" srcOrd="0" destOrd="0" presId="urn:microsoft.com/office/officeart/2008/layout/HorizontalMultiLevelHierarchy"/>
    <dgm:cxn modelId="{16344DB9-71B4-4485-AD92-019244D76D9D}" type="presParOf" srcId="{183178E7-3652-4F80-BF96-DFBA1D9849F1}" destId="{54F9A2B1-D935-4998-A27D-9D2702444D72}" srcOrd="0" destOrd="0" presId="urn:microsoft.com/office/officeart/2008/layout/HorizontalMultiLevelHierarchy"/>
    <dgm:cxn modelId="{94B46813-0CC0-46BA-9338-9BF17D163F00}" type="presParOf" srcId="{B97600D0-9FEC-4047-B59E-B866B86ECCC2}" destId="{61163EFC-D994-4AF6-9D28-E9EEACCC11EA}" srcOrd="1" destOrd="0" presId="urn:microsoft.com/office/officeart/2008/layout/HorizontalMultiLevelHierarchy"/>
    <dgm:cxn modelId="{B9E49111-A8E8-4A8B-971C-99242B38BB2A}" type="presParOf" srcId="{61163EFC-D994-4AF6-9D28-E9EEACCC11EA}" destId="{DD4916BE-0368-4708-B222-FC87BB8E7049}" srcOrd="0" destOrd="0" presId="urn:microsoft.com/office/officeart/2008/layout/HorizontalMultiLevelHierarchy"/>
    <dgm:cxn modelId="{9D64117F-494D-48DF-BD30-FC23115110A0}" type="presParOf" srcId="{61163EFC-D994-4AF6-9D28-E9EEACCC11EA}" destId="{1A49FFBD-0214-4A29-9DC6-A99B0707A779}" srcOrd="1" destOrd="0" presId="urn:microsoft.com/office/officeart/2008/layout/HorizontalMultiLevelHierarchy"/>
    <dgm:cxn modelId="{115B0DC6-F18D-4191-B710-604DB10200FD}" type="presParOf" srcId="{00B6C323-8ADF-4C2C-A98F-03A35CC9AEB8}" destId="{F94E27A2-06B0-4D02-BDCB-938B94E8148D}" srcOrd="6" destOrd="0" presId="urn:microsoft.com/office/officeart/2008/layout/HorizontalMultiLevelHierarchy"/>
    <dgm:cxn modelId="{23C48553-D286-4419-812F-7FBBE762D16F}" type="presParOf" srcId="{F94E27A2-06B0-4D02-BDCB-938B94E8148D}" destId="{D76B4BAA-C4F5-4621-85F3-C2814AD4168E}" srcOrd="0" destOrd="0" presId="urn:microsoft.com/office/officeart/2008/layout/HorizontalMultiLevelHierarchy"/>
    <dgm:cxn modelId="{B77C0391-AEB5-491D-B387-01D82411FD0C}" type="presParOf" srcId="{00B6C323-8ADF-4C2C-A98F-03A35CC9AEB8}" destId="{3E87E69E-F905-45FE-81E1-CF309725DA8D}" srcOrd="7" destOrd="0" presId="urn:microsoft.com/office/officeart/2008/layout/HorizontalMultiLevelHierarchy"/>
    <dgm:cxn modelId="{0E142CE2-16A1-4044-8E98-0702B54B0E7D}" type="presParOf" srcId="{3E87E69E-F905-45FE-81E1-CF309725DA8D}" destId="{DABA05F0-F203-4E51-AAE5-8FA17D326A9A}" srcOrd="0" destOrd="0" presId="urn:microsoft.com/office/officeart/2008/layout/HorizontalMultiLevelHierarchy"/>
    <dgm:cxn modelId="{813A5984-541C-45D8-8309-8AED048A9E4F}" type="presParOf" srcId="{3E87E69E-F905-45FE-81E1-CF309725DA8D}" destId="{028FC88A-B452-457D-A95D-F63A5C3E65AF}" srcOrd="1" destOrd="0" presId="urn:microsoft.com/office/officeart/2008/layout/HorizontalMultiLevelHierarchy"/>
    <dgm:cxn modelId="{F6F52345-1276-45AD-8E7C-9ABBD200267D}" type="presParOf" srcId="{028FC88A-B452-457D-A95D-F63A5C3E65AF}" destId="{B75ABC98-6F28-418F-BAD1-9E28A0B13D07}" srcOrd="0" destOrd="0" presId="urn:microsoft.com/office/officeart/2008/layout/HorizontalMultiLevelHierarchy"/>
    <dgm:cxn modelId="{1376F9EE-B06D-4E7D-966F-724C681A16D5}" type="presParOf" srcId="{B75ABC98-6F28-418F-BAD1-9E28A0B13D07}" destId="{9573BB6B-4624-4F21-B6BA-1A5741B20392}" srcOrd="0" destOrd="0" presId="urn:microsoft.com/office/officeart/2008/layout/HorizontalMultiLevelHierarchy"/>
    <dgm:cxn modelId="{82317FD2-AB59-4F85-9D23-9C0D5EDFC5A8}" type="presParOf" srcId="{028FC88A-B452-457D-A95D-F63A5C3E65AF}" destId="{379AA2D9-F60C-49A1-A50B-E0A52DBE9FBE}" srcOrd="1" destOrd="0" presId="urn:microsoft.com/office/officeart/2008/layout/HorizontalMultiLevelHierarchy"/>
    <dgm:cxn modelId="{A078D78D-4BC2-4F7E-B5E1-33863735FE80}" type="presParOf" srcId="{379AA2D9-F60C-49A1-A50B-E0A52DBE9FBE}" destId="{B6795FCA-3D2C-48B7-B60E-2D6D20A09239}" srcOrd="0" destOrd="0" presId="urn:microsoft.com/office/officeart/2008/layout/HorizontalMultiLevelHierarchy"/>
    <dgm:cxn modelId="{12401904-0425-4EB8-B11D-2EEF26B483F8}" type="presParOf" srcId="{379AA2D9-F60C-49A1-A50B-E0A52DBE9FBE}" destId="{3779806A-337E-4741-B471-502E8DA41B7A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01466" y="9283447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88888" y="9319303"/>
        <a:ext cx="19728" cy="19728"/>
      </dsp:txXfrm>
    </dsp:sp>
    <dsp:sp modelId="{65055C2D-2B2C-4D84-ACA4-59F12A018C1E}">
      <dsp:nvSpPr>
        <dsp:cNvPr id="0" name=""/>
        <dsp:cNvSpPr/>
      </dsp:nvSpPr>
      <dsp:spPr>
        <a:xfrm>
          <a:off x="3734029" y="7261569"/>
          <a:ext cx="394572" cy="20675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2067597"/>
              </a:lnTo>
              <a:lnTo>
                <a:pt x="394572" y="20675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878693" y="8242745"/>
        <a:ext cx="105245" cy="105245"/>
      </dsp:txXfrm>
    </dsp:sp>
    <dsp:sp modelId="{BD15981F-569F-4B3E-A29C-E329AE7B81D1}">
      <dsp:nvSpPr>
        <dsp:cNvPr id="0" name=""/>
        <dsp:cNvSpPr/>
      </dsp:nvSpPr>
      <dsp:spPr>
        <a:xfrm>
          <a:off x="8468903" y="8577313"/>
          <a:ext cx="394572" cy="26314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2631487"/>
              </a:lnTo>
              <a:lnTo>
                <a:pt x="394572" y="26314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8599667" y="9826535"/>
        <a:ext cx="133045" cy="133045"/>
      </dsp:txXfrm>
    </dsp:sp>
    <dsp:sp modelId="{3C4CE92F-335B-4A7A-8BB0-EC6AFC5BABCB}">
      <dsp:nvSpPr>
        <dsp:cNvPr id="0" name=""/>
        <dsp:cNvSpPr/>
      </dsp:nvSpPr>
      <dsp:spPr>
        <a:xfrm>
          <a:off x="8468903" y="8577313"/>
          <a:ext cx="394572" cy="18796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1879634"/>
              </a:lnTo>
              <a:lnTo>
                <a:pt x="394572" y="18796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8618174" y="9469115"/>
        <a:ext cx="96030" cy="96030"/>
      </dsp:txXfrm>
    </dsp:sp>
    <dsp:sp modelId="{4CBF2D18-E5CE-4187-B596-902BD0AB638C}">
      <dsp:nvSpPr>
        <dsp:cNvPr id="0" name=""/>
        <dsp:cNvSpPr/>
      </dsp:nvSpPr>
      <dsp:spPr>
        <a:xfrm>
          <a:off x="8468903" y="8577313"/>
          <a:ext cx="394572" cy="112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1127780"/>
              </a:lnTo>
              <a:lnTo>
                <a:pt x="394572" y="112778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36319" y="9111333"/>
        <a:ext cx="59740" cy="59740"/>
      </dsp:txXfrm>
    </dsp:sp>
    <dsp:sp modelId="{B9B172A0-D21A-4971-8634-2212D1F23382}">
      <dsp:nvSpPr>
        <dsp:cNvPr id="0" name=""/>
        <dsp:cNvSpPr/>
      </dsp:nvSpPr>
      <dsp:spPr>
        <a:xfrm>
          <a:off x="8468903" y="8577313"/>
          <a:ext cx="394572" cy="3759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375926"/>
              </a:lnTo>
              <a:lnTo>
                <a:pt x="394572" y="37592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52565" y="8751652"/>
        <a:ext cx="27249" cy="27249"/>
      </dsp:txXfrm>
    </dsp:sp>
    <dsp:sp modelId="{6FEDD85F-ADF0-4171-814C-4397A23FC87A}">
      <dsp:nvSpPr>
        <dsp:cNvPr id="0" name=""/>
        <dsp:cNvSpPr/>
      </dsp:nvSpPr>
      <dsp:spPr>
        <a:xfrm>
          <a:off x="8468903" y="8201387"/>
          <a:ext cx="394572" cy="375926"/>
        </a:xfrm>
        <a:custGeom>
          <a:avLst/>
          <a:gdLst/>
          <a:ahLst/>
          <a:cxnLst/>
          <a:rect l="0" t="0" r="0" b="0"/>
          <a:pathLst>
            <a:path>
              <a:moveTo>
                <a:pt x="0" y="375926"/>
              </a:moveTo>
              <a:lnTo>
                <a:pt x="197286" y="375926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52565" y="8375725"/>
        <a:ext cx="27249" cy="27249"/>
      </dsp:txXfrm>
    </dsp:sp>
    <dsp:sp modelId="{6C375489-D9A3-4C87-8ACE-FC2F5387BA84}">
      <dsp:nvSpPr>
        <dsp:cNvPr id="0" name=""/>
        <dsp:cNvSpPr/>
      </dsp:nvSpPr>
      <dsp:spPr>
        <a:xfrm>
          <a:off x="8468903" y="7449533"/>
          <a:ext cx="394572" cy="1127780"/>
        </a:xfrm>
        <a:custGeom>
          <a:avLst/>
          <a:gdLst/>
          <a:ahLst/>
          <a:cxnLst/>
          <a:rect l="0" t="0" r="0" b="0"/>
          <a:pathLst>
            <a:path>
              <a:moveTo>
                <a:pt x="0" y="1127780"/>
              </a:moveTo>
              <a:lnTo>
                <a:pt x="197286" y="1127780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36319" y="7983553"/>
        <a:ext cx="59740" cy="59740"/>
      </dsp:txXfrm>
    </dsp:sp>
    <dsp:sp modelId="{E806BB3A-A443-4398-8090-7A19FD9A3724}">
      <dsp:nvSpPr>
        <dsp:cNvPr id="0" name=""/>
        <dsp:cNvSpPr/>
      </dsp:nvSpPr>
      <dsp:spPr>
        <a:xfrm>
          <a:off x="8468903" y="6697679"/>
          <a:ext cx="394572" cy="1879634"/>
        </a:xfrm>
        <a:custGeom>
          <a:avLst/>
          <a:gdLst/>
          <a:ahLst/>
          <a:cxnLst/>
          <a:rect l="0" t="0" r="0" b="0"/>
          <a:pathLst>
            <a:path>
              <a:moveTo>
                <a:pt x="0" y="1879634"/>
              </a:moveTo>
              <a:lnTo>
                <a:pt x="197286" y="1879634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618174" y="7589481"/>
        <a:ext cx="96030" cy="96030"/>
      </dsp:txXfrm>
    </dsp:sp>
    <dsp:sp modelId="{61EC9F36-6467-4C56-8762-9BDEAEB0558C}">
      <dsp:nvSpPr>
        <dsp:cNvPr id="0" name=""/>
        <dsp:cNvSpPr/>
      </dsp:nvSpPr>
      <dsp:spPr>
        <a:xfrm>
          <a:off x="8468903" y="5945825"/>
          <a:ext cx="394572" cy="2631487"/>
        </a:xfrm>
        <a:custGeom>
          <a:avLst/>
          <a:gdLst/>
          <a:ahLst/>
          <a:cxnLst/>
          <a:rect l="0" t="0" r="0" b="0"/>
          <a:pathLst>
            <a:path>
              <a:moveTo>
                <a:pt x="0" y="2631487"/>
              </a:moveTo>
              <a:lnTo>
                <a:pt x="197286" y="2631487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8599667" y="7195047"/>
        <a:ext cx="133045" cy="133045"/>
      </dsp:txXfrm>
    </dsp:sp>
    <dsp:sp modelId="{613A4E0B-58AB-427D-9051-A8B2C6F55381}">
      <dsp:nvSpPr>
        <dsp:cNvPr id="0" name=""/>
        <dsp:cNvSpPr/>
      </dsp:nvSpPr>
      <dsp:spPr>
        <a:xfrm>
          <a:off x="6101466" y="8531593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88888" y="8567449"/>
        <a:ext cx="19728" cy="19728"/>
      </dsp:txXfrm>
    </dsp:sp>
    <dsp:sp modelId="{FDCE8F53-E322-4B1B-8535-1DF807DB34B9}">
      <dsp:nvSpPr>
        <dsp:cNvPr id="0" name=""/>
        <dsp:cNvSpPr/>
      </dsp:nvSpPr>
      <dsp:spPr>
        <a:xfrm>
          <a:off x="3734029" y="7261569"/>
          <a:ext cx="394572" cy="13157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1315743"/>
              </a:lnTo>
              <a:lnTo>
                <a:pt x="394572" y="13157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96975" y="7885101"/>
        <a:ext cx="68681" cy="68681"/>
      </dsp:txXfrm>
    </dsp:sp>
    <dsp:sp modelId="{54E594E6-7D2B-4531-96DB-A1636EFE0947}">
      <dsp:nvSpPr>
        <dsp:cNvPr id="0" name=""/>
        <dsp:cNvSpPr/>
      </dsp:nvSpPr>
      <dsp:spPr>
        <a:xfrm>
          <a:off x="3734029" y="5945825"/>
          <a:ext cx="394572" cy="1315743"/>
        </a:xfrm>
        <a:custGeom>
          <a:avLst/>
          <a:gdLst/>
          <a:ahLst/>
          <a:cxnLst/>
          <a:rect l="0" t="0" r="0" b="0"/>
          <a:pathLst>
            <a:path>
              <a:moveTo>
                <a:pt x="0" y="1315743"/>
              </a:moveTo>
              <a:lnTo>
                <a:pt x="197286" y="1315743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96975" y="6569357"/>
        <a:ext cx="68681" cy="68681"/>
      </dsp:txXfrm>
    </dsp:sp>
    <dsp:sp modelId="{9ED1ABC2-75DB-45B9-98A4-C2B4E8A4FB68}">
      <dsp:nvSpPr>
        <dsp:cNvPr id="0" name=""/>
        <dsp:cNvSpPr/>
      </dsp:nvSpPr>
      <dsp:spPr>
        <a:xfrm>
          <a:off x="6101466" y="5148252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88888" y="5184107"/>
        <a:ext cx="19728" cy="19728"/>
      </dsp:txXfrm>
    </dsp:sp>
    <dsp:sp modelId="{B5518A91-0CCF-44EC-914D-B3C0D9B542E7}">
      <dsp:nvSpPr>
        <dsp:cNvPr id="0" name=""/>
        <dsp:cNvSpPr/>
      </dsp:nvSpPr>
      <dsp:spPr>
        <a:xfrm>
          <a:off x="3734029" y="5193972"/>
          <a:ext cx="394572" cy="2067597"/>
        </a:xfrm>
        <a:custGeom>
          <a:avLst/>
          <a:gdLst/>
          <a:ahLst/>
          <a:cxnLst/>
          <a:rect l="0" t="0" r="0" b="0"/>
          <a:pathLst>
            <a:path>
              <a:moveTo>
                <a:pt x="0" y="2067597"/>
              </a:moveTo>
              <a:lnTo>
                <a:pt x="197286" y="2067597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878693" y="6175148"/>
        <a:ext cx="105245" cy="105245"/>
      </dsp:txXfrm>
    </dsp:sp>
    <dsp:sp modelId="{7C1111C3-71C8-4A59-B707-B9C768098517}">
      <dsp:nvSpPr>
        <dsp:cNvPr id="0" name=""/>
        <dsp:cNvSpPr/>
      </dsp:nvSpPr>
      <dsp:spPr>
        <a:xfrm>
          <a:off x="1366592" y="4724063"/>
          <a:ext cx="394572" cy="25375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2537506"/>
              </a:lnTo>
              <a:lnTo>
                <a:pt x="394572" y="253750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499679" y="5928616"/>
        <a:ext cx="128400" cy="128400"/>
      </dsp:txXfrm>
    </dsp:sp>
    <dsp:sp modelId="{C59F144E-3E9D-4AF7-8B57-87F4F9B383FB}">
      <dsp:nvSpPr>
        <dsp:cNvPr id="0" name=""/>
        <dsp:cNvSpPr/>
      </dsp:nvSpPr>
      <dsp:spPr>
        <a:xfrm>
          <a:off x="3734029" y="4396398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21451" y="4432254"/>
        <a:ext cx="19728" cy="19728"/>
      </dsp:txXfrm>
    </dsp:sp>
    <dsp:sp modelId="{1CC07A56-D77A-4F93-8791-338BCB7F4DFE}">
      <dsp:nvSpPr>
        <dsp:cNvPr id="0" name=""/>
        <dsp:cNvSpPr/>
      </dsp:nvSpPr>
      <dsp:spPr>
        <a:xfrm>
          <a:off x="1366592" y="4442118"/>
          <a:ext cx="394572" cy="281945"/>
        </a:xfrm>
        <a:custGeom>
          <a:avLst/>
          <a:gdLst/>
          <a:ahLst/>
          <a:cxnLst/>
          <a:rect l="0" t="0" r="0" b="0"/>
          <a:pathLst>
            <a:path>
              <a:moveTo>
                <a:pt x="0" y="281945"/>
              </a:moveTo>
              <a:lnTo>
                <a:pt x="197286" y="281945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51755" y="4570967"/>
        <a:ext cx="24247" cy="24247"/>
      </dsp:txXfrm>
    </dsp:sp>
    <dsp:sp modelId="{FCD46113-877F-416E-8838-C882836F0D86}">
      <dsp:nvSpPr>
        <dsp:cNvPr id="0" name=""/>
        <dsp:cNvSpPr/>
      </dsp:nvSpPr>
      <dsp:spPr>
        <a:xfrm>
          <a:off x="8468903" y="3644544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656325" y="3680400"/>
        <a:ext cx="19728" cy="19728"/>
      </dsp:txXfrm>
    </dsp:sp>
    <dsp:sp modelId="{08EC2D9E-EEF5-4DFB-B18C-04297E92FEFA}">
      <dsp:nvSpPr>
        <dsp:cNvPr id="0" name=""/>
        <dsp:cNvSpPr/>
      </dsp:nvSpPr>
      <dsp:spPr>
        <a:xfrm>
          <a:off x="6101466" y="3644544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88888" y="3680400"/>
        <a:ext cx="19728" cy="19728"/>
      </dsp:txXfrm>
    </dsp:sp>
    <dsp:sp modelId="{F1254FD0-8054-4A01-9BB5-DAF029D79E79}">
      <dsp:nvSpPr>
        <dsp:cNvPr id="0" name=""/>
        <dsp:cNvSpPr/>
      </dsp:nvSpPr>
      <dsp:spPr>
        <a:xfrm>
          <a:off x="3734029" y="2186557"/>
          <a:ext cx="394572" cy="1503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1503707"/>
              </a:lnTo>
              <a:lnTo>
                <a:pt x="394572" y="1503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92450" y="2899545"/>
        <a:ext cx="77730" cy="77730"/>
      </dsp:txXfrm>
    </dsp:sp>
    <dsp:sp modelId="{AF3CC9FE-9528-4F2B-BEF0-FD400BDCF7CC}">
      <dsp:nvSpPr>
        <dsp:cNvPr id="0" name=""/>
        <dsp:cNvSpPr/>
      </dsp:nvSpPr>
      <dsp:spPr>
        <a:xfrm>
          <a:off x="6101466" y="2892691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88888" y="2928546"/>
        <a:ext cx="19728" cy="19728"/>
      </dsp:txXfrm>
    </dsp:sp>
    <dsp:sp modelId="{D63A1DBF-B929-4CFF-8038-A3BB430E8F26}">
      <dsp:nvSpPr>
        <dsp:cNvPr id="0" name=""/>
        <dsp:cNvSpPr/>
      </dsp:nvSpPr>
      <dsp:spPr>
        <a:xfrm>
          <a:off x="3734029" y="2186557"/>
          <a:ext cx="394572" cy="7518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751853"/>
              </a:lnTo>
              <a:lnTo>
                <a:pt x="394572" y="7518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10088" y="2541256"/>
        <a:ext cx="42455" cy="42455"/>
      </dsp:txXfrm>
    </dsp:sp>
    <dsp:sp modelId="{E7BDD582-7E90-4076-8C78-8CC718A5F63F}">
      <dsp:nvSpPr>
        <dsp:cNvPr id="0" name=""/>
        <dsp:cNvSpPr/>
      </dsp:nvSpPr>
      <dsp:spPr>
        <a:xfrm>
          <a:off x="8468903" y="2186557"/>
          <a:ext cx="394572" cy="3759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375926"/>
              </a:lnTo>
              <a:lnTo>
                <a:pt x="394572" y="37592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52565" y="2360896"/>
        <a:ext cx="27249" cy="27249"/>
      </dsp:txXfrm>
    </dsp:sp>
    <dsp:sp modelId="{D77FAE52-E3E8-4105-83BC-EA06D7885CF3}">
      <dsp:nvSpPr>
        <dsp:cNvPr id="0" name=""/>
        <dsp:cNvSpPr/>
      </dsp:nvSpPr>
      <dsp:spPr>
        <a:xfrm>
          <a:off x="8468903" y="1810630"/>
          <a:ext cx="394572" cy="375926"/>
        </a:xfrm>
        <a:custGeom>
          <a:avLst/>
          <a:gdLst/>
          <a:ahLst/>
          <a:cxnLst/>
          <a:rect l="0" t="0" r="0" b="0"/>
          <a:pathLst>
            <a:path>
              <a:moveTo>
                <a:pt x="0" y="375926"/>
              </a:moveTo>
              <a:lnTo>
                <a:pt x="197286" y="375926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52565" y="1984969"/>
        <a:ext cx="27249" cy="27249"/>
      </dsp:txXfrm>
    </dsp:sp>
    <dsp:sp modelId="{6B6DF7BA-69D5-43E7-B1FD-B8C69ED06FD6}">
      <dsp:nvSpPr>
        <dsp:cNvPr id="0" name=""/>
        <dsp:cNvSpPr/>
      </dsp:nvSpPr>
      <dsp:spPr>
        <a:xfrm>
          <a:off x="6101466" y="2140837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88888" y="2176693"/>
        <a:ext cx="19728" cy="19728"/>
      </dsp:txXfrm>
    </dsp:sp>
    <dsp:sp modelId="{0FCD4F1D-3CCE-422E-9DF8-20C723F0F43F}">
      <dsp:nvSpPr>
        <dsp:cNvPr id="0" name=""/>
        <dsp:cNvSpPr/>
      </dsp:nvSpPr>
      <dsp:spPr>
        <a:xfrm>
          <a:off x="3734029" y="2140837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21451" y="2176693"/>
        <a:ext cx="19728" cy="19728"/>
      </dsp:txXfrm>
    </dsp:sp>
    <dsp:sp modelId="{D43DD9F3-3CAD-41AC-8446-8EECE69EE76F}">
      <dsp:nvSpPr>
        <dsp:cNvPr id="0" name=""/>
        <dsp:cNvSpPr/>
      </dsp:nvSpPr>
      <dsp:spPr>
        <a:xfrm>
          <a:off x="8468903" y="1013056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56325" y="1048912"/>
        <a:ext cx="19728" cy="19728"/>
      </dsp:txXfrm>
    </dsp:sp>
    <dsp:sp modelId="{49414914-7029-4FEB-B9D6-F2737ED9C850}">
      <dsp:nvSpPr>
        <dsp:cNvPr id="0" name=""/>
        <dsp:cNvSpPr/>
      </dsp:nvSpPr>
      <dsp:spPr>
        <a:xfrm>
          <a:off x="6101466" y="682850"/>
          <a:ext cx="394572" cy="3759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7286" y="0"/>
              </a:lnTo>
              <a:lnTo>
                <a:pt x="197286" y="375926"/>
              </a:lnTo>
              <a:lnTo>
                <a:pt x="394572" y="37592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85128" y="857188"/>
        <a:ext cx="27249" cy="27249"/>
      </dsp:txXfrm>
    </dsp:sp>
    <dsp:sp modelId="{89B8C137-4700-4E8D-8DA9-A6B91C928250}">
      <dsp:nvSpPr>
        <dsp:cNvPr id="0" name=""/>
        <dsp:cNvSpPr/>
      </dsp:nvSpPr>
      <dsp:spPr>
        <a:xfrm>
          <a:off x="8468903" y="261203"/>
          <a:ext cx="3945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45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56325" y="297058"/>
        <a:ext cx="19728" cy="19728"/>
      </dsp:txXfrm>
    </dsp:sp>
    <dsp:sp modelId="{E205A24F-C50C-454A-8535-752A212310C2}">
      <dsp:nvSpPr>
        <dsp:cNvPr id="0" name=""/>
        <dsp:cNvSpPr/>
      </dsp:nvSpPr>
      <dsp:spPr>
        <a:xfrm>
          <a:off x="6101466" y="306923"/>
          <a:ext cx="394572" cy="375926"/>
        </a:xfrm>
        <a:custGeom>
          <a:avLst/>
          <a:gdLst/>
          <a:ahLst/>
          <a:cxnLst/>
          <a:rect l="0" t="0" r="0" b="0"/>
          <a:pathLst>
            <a:path>
              <a:moveTo>
                <a:pt x="0" y="375926"/>
              </a:moveTo>
              <a:lnTo>
                <a:pt x="197286" y="375926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85128" y="481261"/>
        <a:ext cx="27249" cy="27249"/>
      </dsp:txXfrm>
    </dsp:sp>
    <dsp:sp modelId="{81FA44F3-B4B8-42FD-9834-9376B906F505}">
      <dsp:nvSpPr>
        <dsp:cNvPr id="0" name=""/>
        <dsp:cNvSpPr/>
      </dsp:nvSpPr>
      <dsp:spPr>
        <a:xfrm>
          <a:off x="3734029" y="682850"/>
          <a:ext cx="394572" cy="1503707"/>
        </a:xfrm>
        <a:custGeom>
          <a:avLst/>
          <a:gdLst/>
          <a:ahLst/>
          <a:cxnLst/>
          <a:rect l="0" t="0" r="0" b="0"/>
          <a:pathLst>
            <a:path>
              <a:moveTo>
                <a:pt x="0" y="1503707"/>
              </a:moveTo>
              <a:lnTo>
                <a:pt x="197286" y="1503707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92450" y="1395838"/>
        <a:ext cx="77730" cy="77730"/>
      </dsp:txXfrm>
    </dsp:sp>
    <dsp:sp modelId="{10902F1B-76A0-42BF-B8B6-85638234AC1B}">
      <dsp:nvSpPr>
        <dsp:cNvPr id="0" name=""/>
        <dsp:cNvSpPr/>
      </dsp:nvSpPr>
      <dsp:spPr>
        <a:xfrm>
          <a:off x="1366592" y="2186557"/>
          <a:ext cx="394572" cy="2537506"/>
        </a:xfrm>
        <a:custGeom>
          <a:avLst/>
          <a:gdLst/>
          <a:ahLst/>
          <a:cxnLst/>
          <a:rect l="0" t="0" r="0" b="0"/>
          <a:pathLst>
            <a:path>
              <a:moveTo>
                <a:pt x="0" y="2537506"/>
              </a:moveTo>
              <a:lnTo>
                <a:pt x="197286" y="2537506"/>
              </a:lnTo>
              <a:lnTo>
                <a:pt x="197286" y="0"/>
              </a:lnTo>
              <a:lnTo>
                <a:pt x="39457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499679" y="3391110"/>
        <a:ext cx="128400" cy="128400"/>
      </dsp:txXfrm>
    </dsp:sp>
    <dsp:sp modelId="{47AE8846-F21F-4E4C-B4A3-D44DA4BF791C}">
      <dsp:nvSpPr>
        <dsp:cNvPr id="0" name=""/>
        <dsp:cNvSpPr/>
      </dsp:nvSpPr>
      <dsp:spPr>
        <a:xfrm rot="16200000">
          <a:off x="-516998" y="4423322"/>
          <a:ext cx="3165699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Plan</a:t>
          </a:r>
          <a:endParaRPr lang="zh-CN" altLang="en-US" sz="3900" kern="1200"/>
        </a:p>
      </dsp:txBody>
      <dsp:txXfrm>
        <a:off x="-516998" y="4423322"/>
        <a:ext cx="3165699" cy="601482"/>
      </dsp:txXfrm>
    </dsp:sp>
    <dsp:sp modelId="{D456BF37-646F-420A-817B-2C6FE870644F}">
      <dsp:nvSpPr>
        <dsp:cNvPr id="0" name=""/>
        <dsp:cNvSpPr/>
      </dsp:nvSpPr>
      <dsp:spPr>
        <a:xfrm>
          <a:off x="1761165" y="1885815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1761165" y="1885815"/>
        <a:ext cx="1972864" cy="601482"/>
      </dsp:txXfrm>
    </dsp:sp>
    <dsp:sp modelId="{802731D7-188C-4927-86E7-6560806F1373}">
      <dsp:nvSpPr>
        <dsp:cNvPr id="0" name=""/>
        <dsp:cNvSpPr/>
      </dsp:nvSpPr>
      <dsp:spPr>
        <a:xfrm>
          <a:off x="4128602" y="382108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/Sequence Diagram</a:t>
          </a:r>
          <a:endParaRPr lang="zh-CN" altLang="en-US" sz="2000" kern="1200"/>
        </a:p>
      </dsp:txBody>
      <dsp:txXfrm>
        <a:off x="4128602" y="382108"/>
        <a:ext cx="1972864" cy="601482"/>
      </dsp:txXfrm>
    </dsp:sp>
    <dsp:sp modelId="{5DA5EBAC-DE2D-4BE5-B72A-65C61C76F95D}">
      <dsp:nvSpPr>
        <dsp:cNvPr id="0" name=""/>
        <dsp:cNvSpPr/>
      </dsp:nvSpPr>
      <dsp:spPr>
        <a:xfrm>
          <a:off x="6496039" y="6181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Methods</a:t>
          </a:r>
          <a:endParaRPr lang="zh-CN" altLang="en-US" sz="2000" kern="1200"/>
        </a:p>
      </dsp:txBody>
      <dsp:txXfrm>
        <a:off x="6496039" y="6181"/>
        <a:ext cx="1972864" cy="601482"/>
      </dsp:txXfrm>
    </dsp:sp>
    <dsp:sp modelId="{544CFE39-AC92-49B0-8805-D1C23A59E408}">
      <dsp:nvSpPr>
        <dsp:cNvPr id="0" name=""/>
        <dsp:cNvSpPr/>
      </dsp:nvSpPr>
      <dsp:spPr>
        <a:xfrm>
          <a:off x="8863476" y="6181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8:00-19:00</a:t>
          </a:r>
          <a:endParaRPr lang="zh-CN" altLang="en-US" sz="2000" kern="1200"/>
        </a:p>
      </dsp:txBody>
      <dsp:txXfrm>
        <a:off x="8863476" y="6181"/>
        <a:ext cx="1972864" cy="601482"/>
      </dsp:txXfrm>
    </dsp:sp>
    <dsp:sp modelId="{883B6409-23B6-4286-B3C1-4E26259A31E0}">
      <dsp:nvSpPr>
        <dsp:cNvPr id="0" name=""/>
        <dsp:cNvSpPr/>
      </dsp:nvSpPr>
      <dsp:spPr>
        <a:xfrm>
          <a:off x="6496039" y="758035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New</a:t>
          </a:r>
          <a:endParaRPr lang="zh-CN" altLang="en-US" sz="2000" kern="1200"/>
        </a:p>
      </dsp:txBody>
      <dsp:txXfrm>
        <a:off x="6496039" y="758035"/>
        <a:ext cx="1972864" cy="601482"/>
      </dsp:txXfrm>
    </dsp:sp>
    <dsp:sp modelId="{4FBB7B1D-83A8-4536-B70C-B725A44E3A83}">
      <dsp:nvSpPr>
        <dsp:cNvPr id="0" name=""/>
        <dsp:cNvSpPr/>
      </dsp:nvSpPr>
      <dsp:spPr>
        <a:xfrm>
          <a:off x="8863476" y="758035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3:30-15:00</a:t>
          </a:r>
          <a:endParaRPr lang="zh-CN" altLang="en-US" sz="2000" kern="1200"/>
        </a:p>
      </dsp:txBody>
      <dsp:txXfrm>
        <a:off x="8863476" y="758035"/>
        <a:ext cx="1972864" cy="601482"/>
      </dsp:txXfrm>
    </dsp:sp>
    <dsp:sp modelId="{3EAFDA8E-4AD2-4268-819E-988B3E3396F0}">
      <dsp:nvSpPr>
        <dsp:cNvPr id="0" name=""/>
        <dsp:cNvSpPr/>
      </dsp:nvSpPr>
      <dsp:spPr>
        <a:xfrm>
          <a:off x="4128602" y="1885815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L</a:t>
          </a:r>
          <a:endParaRPr lang="zh-CN" altLang="en-US" sz="2000" kern="1200"/>
        </a:p>
      </dsp:txBody>
      <dsp:txXfrm>
        <a:off x="4128602" y="1885815"/>
        <a:ext cx="1972864" cy="601482"/>
      </dsp:txXfrm>
    </dsp:sp>
    <dsp:sp modelId="{9219DD72-DACC-4357-A0BB-469DE645244B}">
      <dsp:nvSpPr>
        <dsp:cNvPr id="0" name=""/>
        <dsp:cNvSpPr/>
      </dsp:nvSpPr>
      <dsp:spPr>
        <a:xfrm>
          <a:off x="6496039" y="1885815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4</a:t>
          </a:r>
          <a:endParaRPr lang="zh-CN" altLang="en-US" sz="2000" kern="1200"/>
        </a:p>
      </dsp:txBody>
      <dsp:txXfrm>
        <a:off x="6496039" y="1885815"/>
        <a:ext cx="1972864" cy="601482"/>
      </dsp:txXfrm>
    </dsp:sp>
    <dsp:sp modelId="{864D1646-D257-4FFC-B480-ACC7E3FDCA2B}">
      <dsp:nvSpPr>
        <dsp:cNvPr id="0" name=""/>
        <dsp:cNvSpPr/>
      </dsp:nvSpPr>
      <dsp:spPr>
        <a:xfrm>
          <a:off x="8863476" y="1509889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00-17:00</a:t>
          </a:r>
          <a:endParaRPr lang="zh-CN" altLang="en-US" sz="2000" kern="1200"/>
        </a:p>
      </dsp:txBody>
      <dsp:txXfrm>
        <a:off x="8863476" y="1509889"/>
        <a:ext cx="1972864" cy="601482"/>
      </dsp:txXfrm>
    </dsp:sp>
    <dsp:sp modelId="{2A4FF0F5-F4E8-45BB-A84F-8EBA707EE26F}">
      <dsp:nvSpPr>
        <dsp:cNvPr id="0" name=""/>
        <dsp:cNvSpPr/>
      </dsp:nvSpPr>
      <dsp:spPr>
        <a:xfrm>
          <a:off x="8863476" y="2261742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9:00-21:00</a:t>
          </a:r>
          <a:endParaRPr lang="zh-CN" altLang="en-US" sz="2000" kern="1200"/>
        </a:p>
      </dsp:txBody>
      <dsp:txXfrm>
        <a:off x="8863476" y="2261742"/>
        <a:ext cx="1972864" cy="601482"/>
      </dsp:txXfrm>
    </dsp:sp>
    <dsp:sp modelId="{EB700C83-D138-423A-A329-081ADA9166E0}">
      <dsp:nvSpPr>
        <dsp:cNvPr id="0" name=""/>
        <dsp:cNvSpPr/>
      </dsp:nvSpPr>
      <dsp:spPr>
        <a:xfrm>
          <a:off x="4128602" y="2637669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adowing</a:t>
          </a:r>
          <a:endParaRPr lang="zh-CN" altLang="en-US" sz="2000" kern="1200"/>
        </a:p>
      </dsp:txBody>
      <dsp:txXfrm>
        <a:off x="4128602" y="2637669"/>
        <a:ext cx="1972864" cy="601482"/>
      </dsp:txXfrm>
    </dsp:sp>
    <dsp:sp modelId="{768F80AA-815C-4862-8E70-E62CB2F4B377}">
      <dsp:nvSpPr>
        <dsp:cNvPr id="0" name=""/>
        <dsp:cNvSpPr/>
      </dsp:nvSpPr>
      <dsp:spPr>
        <a:xfrm>
          <a:off x="6496039" y="2637669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2:30-23:00</a:t>
          </a:r>
          <a:endParaRPr lang="zh-CN" altLang="en-US" sz="2000" kern="1200"/>
        </a:p>
      </dsp:txBody>
      <dsp:txXfrm>
        <a:off x="6496039" y="2637669"/>
        <a:ext cx="1972864" cy="601482"/>
      </dsp:txXfrm>
    </dsp:sp>
    <dsp:sp modelId="{80600A35-84AA-43CE-81F3-F98690856545}">
      <dsp:nvSpPr>
        <dsp:cNvPr id="0" name=""/>
        <dsp:cNvSpPr/>
      </dsp:nvSpPr>
      <dsp:spPr>
        <a:xfrm>
          <a:off x="4128602" y="3389523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4128602" y="3389523"/>
        <a:ext cx="1972864" cy="601482"/>
      </dsp:txXfrm>
    </dsp:sp>
    <dsp:sp modelId="{A9B15C1A-4C4B-4F3A-A878-84EA420CF092}">
      <dsp:nvSpPr>
        <dsp:cNvPr id="0" name=""/>
        <dsp:cNvSpPr/>
      </dsp:nvSpPr>
      <dsp:spPr>
        <a:xfrm>
          <a:off x="6496039" y="3389523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6496039" y="3389523"/>
        <a:ext cx="1972864" cy="601482"/>
      </dsp:txXfrm>
    </dsp:sp>
    <dsp:sp modelId="{CF727354-29D2-487B-B444-C7F2F7C6251F}">
      <dsp:nvSpPr>
        <dsp:cNvPr id="0" name=""/>
        <dsp:cNvSpPr/>
      </dsp:nvSpPr>
      <dsp:spPr>
        <a:xfrm>
          <a:off x="8863476" y="3389523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2:00-22:30</a:t>
          </a:r>
          <a:endParaRPr lang="zh-CN" altLang="en-US" sz="2000" kern="1200"/>
        </a:p>
      </dsp:txBody>
      <dsp:txXfrm>
        <a:off x="8863476" y="3389523"/>
        <a:ext cx="1972864" cy="601482"/>
      </dsp:txXfrm>
    </dsp:sp>
    <dsp:sp modelId="{8AE761E9-06B7-488A-B552-DDFB300D65C0}">
      <dsp:nvSpPr>
        <dsp:cNvPr id="0" name=""/>
        <dsp:cNvSpPr/>
      </dsp:nvSpPr>
      <dsp:spPr>
        <a:xfrm>
          <a:off x="1761165" y="4141377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1761165" y="4141377"/>
        <a:ext cx="1972864" cy="601482"/>
      </dsp:txXfrm>
    </dsp:sp>
    <dsp:sp modelId="{FD17C1E7-264E-442C-A9D4-3ACCD6DE4CC9}">
      <dsp:nvSpPr>
        <dsp:cNvPr id="0" name=""/>
        <dsp:cNvSpPr/>
      </dsp:nvSpPr>
      <dsp:spPr>
        <a:xfrm>
          <a:off x="4128602" y="4141377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L Quiz</a:t>
          </a:r>
          <a:endParaRPr lang="zh-CN" altLang="en-US" sz="2000" kern="1200"/>
        </a:p>
      </dsp:txBody>
      <dsp:txXfrm>
        <a:off x="4128602" y="4141377"/>
        <a:ext cx="1972864" cy="601482"/>
      </dsp:txXfrm>
    </dsp:sp>
    <dsp:sp modelId="{E2CE8335-163F-4FC8-9EB2-2F1AB9A3494D}">
      <dsp:nvSpPr>
        <dsp:cNvPr id="0" name=""/>
        <dsp:cNvSpPr/>
      </dsp:nvSpPr>
      <dsp:spPr>
        <a:xfrm>
          <a:off x="1761165" y="6960828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1761165" y="6960828"/>
        <a:ext cx="1972864" cy="601482"/>
      </dsp:txXfrm>
    </dsp:sp>
    <dsp:sp modelId="{68C7DC2A-DF30-426E-B8FD-F49EE5583BB0}">
      <dsp:nvSpPr>
        <dsp:cNvPr id="0" name=""/>
        <dsp:cNvSpPr/>
      </dsp:nvSpPr>
      <dsp:spPr>
        <a:xfrm>
          <a:off x="4128602" y="4893230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4128602" y="4893230"/>
        <a:ext cx="1972864" cy="601482"/>
      </dsp:txXfrm>
    </dsp:sp>
    <dsp:sp modelId="{7FCFFB08-58A6-4E0E-8F2E-200F374C3CF1}">
      <dsp:nvSpPr>
        <dsp:cNvPr id="0" name=""/>
        <dsp:cNvSpPr/>
      </dsp:nvSpPr>
      <dsp:spPr>
        <a:xfrm>
          <a:off x="6496039" y="4893230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6496039" y="4893230"/>
        <a:ext cx="1972864" cy="601482"/>
      </dsp:txXfrm>
    </dsp:sp>
    <dsp:sp modelId="{A6245687-1FD2-4154-A109-2FB42B15ECB5}">
      <dsp:nvSpPr>
        <dsp:cNvPr id="0" name=""/>
        <dsp:cNvSpPr/>
      </dsp:nvSpPr>
      <dsp:spPr>
        <a:xfrm>
          <a:off x="4128602" y="5645084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ermit</a:t>
          </a:r>
          <a:endParaRPr lang="zh-CN" altLang="en-US" sz="2000" kern="1200"/>
        </a:p>
      </dsp:txBody>
      <dsp:txXfrm>
        <a:off x="4128602" y="5645084"/>
        <a:ext cx="1972864" cy="601482"/>
      </dsp:txXfrm>
    </dsp:sp>
    <dsp:sp modelId="{7E713748-379C-4B5E-9EC6-622A2DAA67D9}">
      <dsp:nvSpPr>
        <dsp:cNvPr id="0" name=""/>
        <dsp:cNvSpPr/>
      </dsp:nvSpPr>
      <dsp:spPr>
        <a:xfrm>
          <a:off x="4128602" y="8276572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4128602" y="8276572"/>
        <a:ext cx="1972864" cy="601482"/>
      </dsp:txXfrm>
    </dsp:sp>
    <dsp:sp modelId="{50DFE8EC-C200-4654-AAE8-1C218BF1FF46}">
      <dsp:nvSpPr>
        <dsp:cNvPr id="0" name=""/>
        <dsp:cNvSpPr/>
      </dsp:nvSpPr>
      <dsp:spPr>
        <a:xfrm>
          <a:off x="6496039" y="8276572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6496039" y="8276572"/>
        <a:ext cx="1972864" cy="601482"/>
      </dsp:txXfrm>
    </dsp:sp>
    <dsp:sp modelId="{550E294F-EC44-419B-ACBA-76EA29C580AF}">
      <dsp:nvSpPr>
        <dsp:cNvPr id="0" name=""/>
        <dsp:cNvSpPr/>
      </dsp:nvSpPr>
      <dsp:spPr>
        <a:xfrm>
          <a:off x="8863476" y="5645084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8863476" y="5645084"/>
        <a:ext cx="1972864" cy="601482"/>
      </dsp:txXfrm>
    </dsp:sp>
    <dsp:sp modelId="{E61F49AC-3490-4A73-8BC4-54DCFD4EA467}">
      <dsp:nvSpPr>
        <dsp:cNvPr id="0" name=""/>
        <dsp:cNvSpPr/>
      </dsp:nvSpPr>
      <dsp:spPr>
        <a:xfrm>
          <a:off x="8863476" y="6396938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eadphone</a:t>
          </a:r>
          <a:endParaRPr lang="zh-CN" altLang="en-US" sz="2000" kern="1200"/>
        </a:p>
      </dsp:txBody>
      <dsp:txXfrm>
        <a:off x="8863476" y="6396938"/>
        <a:ext cx="1972864" cy="601482"/>
      </dsp:txXfrm>
    </dsp:sp>
    <dsp:sp modelId="{5E50BE45-AF0C-44A3-AA12-417AEB53362F}">
      <dsp:nvSpPr>
        <dsp:cNvPr id="0" name=""/>
        <dsp:cNvSpPr/>
      </dsp:nvSpPr>
      <dsp:spPr>
        <a:xfrm>
          <a:off x="8863476" y="7148791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ampoo</a:t>
          </a:r>
          <a:endParaRPr lang="zh-CN" altLang="en-US" sz="2000" kern="1200"/>
        </a:p>
      </dsp:txBody>
      <dsp:txXfrm>
        <a:off x="8863476" y="7148791"/>
        <a:ext cx="1972864" cy="601482"/>
      </dsp:txXfrm>
    </dsp:sp>
    <dsp:sp modelId="{E20792A9-D3A8-46C2-A829-D5FE242908A0}">
      <dsp:nvSpPr>
        <dsp:cNvPr id="0" name=""/>
        <dsp:cNvSpPr/>
      </dsp:nvSpPr>
      <dsp:spPr>
        <a:xfrm>
          <a:off x="8863476" y="7900645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neakers</a:t>
          </a:r>
          <a:endParaRPr lang="zh-CN" altLang="en-US" sz="2000" kern="1200"/>
        </a:p>
      </dsp:txBody>
      <dsp:txXfrm>
        <a:off x="8863476" y="7900645"/>
        <a:ext cx="1972864" cy="601482"/>
      </dsp:txXfrm>
    </dsp:sp>
    <dsp:sp modelId="{E18AE2A5-DC03-4931-94FA-010B0E494808}">
      <dsp:nvSpPr>
        <dsp:cNvPr id="0" name=""/>
        <dsp:cNvSpPr/>
      </dsp:nvSpPr>
      <dsp:spPr>
        <a:xfrm>
          <a:off x="8863476" y="8652499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wipe</a:t>
          </a:r>
          <a:endParaRPr lang="zh-CN" altLang="en-US" sz="2000" kern="1200"/>
        </a:p>
      </dsp:txBody>
      <dsp:txXfrm>
        <a:off x="8863476" y="8652499"/>
        <a:ext cx="1972864" cy="601482"/>
      </dsp:txXfrm>
    </dsp:sp>
    <dsp:sp modelId="{C4CC9163-AF6A-4C65-9F2D-CACC9DB43624}">
      <dsp:nvSpPr>
        <dsp:cNvPr id="0" name=""/>
        <dsp:cNvSpPr/>
      </dsp:nvSpPr>
      <dsp:spPr>
        <a:xfrm>
          <a:off x="8863476" y="9404352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8863476" y="9404352"/>
        <a:ext cx="1972864" cy="601482"/>
      </dsp:txXfrm>
    </dsp:sp>
    <dsp:sp modelId="{964E3496-9F20-4756-A220-FBA1D5E4980C}">
      <dsp:nvSpPr>
        <dsp:cNvPr id="0" name=""/>
        <dsp:cNvSpPr/>
      </dsp:nvSpPr>
      <dsp:spPr>
        <a:xfrm>
          <a:off x="8863476" y="10156206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/Water Filter</a:t>
          </a:r>
          <a:endParaRPr lang="zh-CN" altLang="en-US" sz="2000" kern="1200"/>
        </a:p>
      </dsp:txBody>
      <dsp:txXfrm>
        <a:off x="8863476" y="10156206"/>
        <a:ext cx="1972864" cy="601482"/>
      </dsp:txXfrm>
    </dsp:sp>
    <dsp:sp modelId="{5E8E4353-97E3-4769-8745-E51435D5D5C3}">
      <dsp:nvSpPr>
        <dsp:cNvPr id="0" name=""/>
        <dsp:cNvSpPr/>
      </dsp:nvSpPr>
      <dsp:spPr>
        <a:xfrm>
          <a:off x="8863476" y="10908060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8863476" y="10908060"/>
        <a:ext cx="1972864" cy="601482"/>
      </dsp:txXfrm>
    </dsp:sp>
    <dsp:sp modelId="{D39F0EBD-FE23-49ED-8731-BF50C8139E65}">
      <dsp:nvSpPr>
        <dsp:cNvPr id="0" name=""/>
        <dsp:cNvSpPr/>
      </dsp:nvSpPr>
      <dsp:spPr>
        <a:xfrm>
          <a:off x="4128602" y="9028426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4128602" y="9028426"/>
        <a:ext cx="1972864" cy="601482"/>
      </dsp:txXfrm>
    </dsp:sp>
    <dsp:sp modelId="{53AEF0C2-BE19-450F-87F1-3F6A8CDD2C4F}">
      <dsp:nvSpPr>
        <dsp:cNvPr id="0" name=""/>
        <dsp:cNvSpPr/>
      </dsp:nvSpPr>
      <dsp:spPr>
        <a:xfrm>
          <a:off x="6496039" y="9028426"/>
          <a:ext cx="1972864" cy="60148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6496039" y="9028426"/>
        <a:ext cx="1972864" cy="60148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213553" y="762966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778249"/>
        <a:ext cx="23224" cy="23224"/>
      </dsp:txXfrm>
    </dsp:sp>
    <dsp:sp modelId="{825BE01C-D7B3-4F41-B894-43E47067F56C}">
      <dsp:nvSpPr>
        <dsp:cNvPr id="0" name=""/>
        <dsp:cNvSpPr/>
      </dsp:nvSpPr>
      <dsp:spPr>
        <a:xfrm>
          <a:off x="7213553" y="7309263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457851"/>
        <a:ext cx="23224" cy="23224"/>
      </dsp:txXfrm>
    </dsp:sp>
    <dsp:sp modelId="{3B1A3685-9A27-4EC4-BEFC-1FDA25274BFA}">
      <dsp:nvSpPr>
        <dsp:cNvPr id="0" name=""/>
        <dsp:cNvSpPr/>
      </dsp:nvSpPr>
      <dsp:spPr>
        <a:xfrm>
          <a:off x="5195809" y="7583942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7621255"/>
        <a:ext cx="16814" cy="16814"/>
      </dsp:txXfrm>
    </dsp:sp>
    <dsp:sp modelId="{3D594C2F-E3B3-49E4-91B1-8021AB724E6F}">
      <dsp:nvSpPr>
        <dsp:cNvPr id="0" name=""/>
        <dsp:cNvSpPr/>
      </dsp:nvSpPr>
      <dsp:spPr>
        <a:xfrm>
          <a:off x="3178065" y="4425673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8"/>
              </a:lnTo>
              <a:lnTo>
                <a:pt x="336290" y="3203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5947128"/>
        <a:ext cx="161079" cy="161079"/>
      </dsp:txXfrm>
    </dsp:sp>
    <dsp:sp modelId="{B75ABC98-6F28-418F-BAD1-9E28A0B13D07}">
      <dsp:nvSpPr>
        <dsp:cNvPr id="0" name=""/>
        <dsp:cNvSpPr/>
      </dsp:nvSpPr>
      <dsp:spPr>
        <a:xfrm>
          <a:off x="5195809" y="662274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6660058"/>
        <a:ext cx="16814" cy="16814"/>
      </dsp:txXfrm>
    </dsp:sp>
    <dsp:sp modelId="{F94E27A2-06B0-4D02-BDCB-938B94E8148D}">
      <dsp:nvSpPr>
        <dsp:cNvPr id="0" name=""/>
        <dsp:cNvSpPr/>
      </dsp:nvSpPr>
      <dsp:spPr>
        <a:xfrm>
          <a:off x="3178065" y="4425673"/>
          <a:ext cx="336290" cy="22427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2242792"/>
              </a:lnTo>
              <a:lnTo>
                <a:pt x="336290" y="224279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289514" y="5490373"/>
        <a:ext cx="113393" cy="113393"/>
      </dsp:txXfrm>
    </dsp:sp>
    <dsp:sp modelId="{183178E7-3652-4F80-BF96-DFBA1D9849F1}">
      <dsp:nvSpPr>
        <dsp:cNvPr id="0" name=""/>
        <dsp:cNvSpPr/>
      </dsp:nvSpPr>
      <dsp:spPr>
        <a:xfrm>
          <a:off x="7213553" y="5981948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6019260"/>
        <a:ext cx="16814" cy="16814"/>
      </dsp:txXfrm>
    </dsp:sp>
    <dsp:sp modelId="{9BA59819-A74E-4F36-9ADB-BD59E4C99562}">
      <dsp:nvSpPr>
        <dsp:cNvPr id="0" name=""/>
        <dsp:cNvSpPr/>
      </dsp:nvSpPr>
      <dsp:spPr>
        <a:xfrm>
          <a:off x="5195809" y="5066471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5521611"/>
        <a:ext cx="50916" cy="50916"/>
      </dsp:txXfrm>
    </dsp:sp>
    <dsp:sp modelId="{9B37C1F2-3150-4098-8688-F1640A570471}">
      <dsp:nvSpPr>
        <dsp:cNvPr id="0" name=""/>
        <dsp:cNvSpPr/>
      </dsp:nvSpPr>
      <dsp:spPr>
        <a:xfrm>
          <a:off x="7213553" y="5341150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5378463"/>
        <a:ext cx="16814" cy="16814"/>
      </dsp:txXfrm>
    </dsp:sp>
    <dsp:sp modelId="{44B612DB-1CDC-482D-9BF4-4CBC9FBC4299}">
      <dsp:nvSpPr>
        <dsp:cNvPr id="0" name=""/>
        <dsp:cNvSpPr/>
      </dsp:nvSpPr>
      <dsp:spPr>
        <a:xfrm>
          <a:off x="5195809" y="5066471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5215058"/>
        <a:ext cx="23224" cy="23224"/>
      </dsp:txXfrm>
    </dsp:sp>
    <dsp:sp modelId="{81ACF7FA-B099-40F5-95DF-D5D0D173EDC1}">
      <dsp:nvSpPr>
        <dsp:cNvPr id="0" name=""/>
        <dsp:cNvSpPr/>
      </dsp:nvSpPr>
      <dsp:spPr>
        <a:xfrm>
          <a:off x="5195809" y="474607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4894660"/>
        <a:ext cx="23224" cy="23224"/>
      </dsp:txXfrm>
    </dsp:sp>
    <dsp:sp modelId="{D7F89198-7E14-4F67-8FA2-B38F544D07B9}">
      <dsp:nvSpPr>
        <dsp:cNvPr id="0" name=""/>
        <dsp:cNvSpPr/>
      </dsp:nvSpPr>
      <dsp:spPr>
        <a:xfrm>
          <a:off x="7213553" y="405955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4096867"/>
        <a:ext cx="16814" cy="16814"/>
      </dsp:txXfrm>
    </dsp:sp>
    <dsp:sp modelId="{EB499143-0A51-4A84-9BCC-171DB7295B2C}">
      <dsp:nvSpPr>
        <dsp:cNvPr id="0" name=""/>
        <dsp:cNvSpPr/>
      </dsp:nvSpPr>
      <dsp:spPr>
        <a:xfrm>
          <a:off x="5195809" y="410527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4560415"/>
        <a:ext cx="50916" cy="50916"/>
      </dsp:txXfrm>
    </dsp:sp>
    <dsp:sp modelId="{8542F5B9-67D9-4447-8C29-940F39DB9407}">
      <dsp:nvSpPr>
        <dsp:cNvPr id="0" name=""/>
        <dsp:cNvSpPr/>
      </dsp:nvSpPr>
      <dsp:spPr>
        <a:xfrm>
          <a:off x="3178065" y="4425673"/>
          <a:ext cx="336290" cy="6407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640797"/>
              </a:lnTo>
              <a:lnTo>
                <a:pt x="336290" y="6407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8119" y="4727980"/>
        <a:ext cx="36184" cy="36184"/>
      </dsp:txXfrm>
    </dsp:sp>
    <dsp:sp modelId="{AB50A51B-F20A-4F5E-94BD-F9D77A9332BC}">
      <dsp:nvSpPr>
        <dsp:cNvPr id="0" name=""/>
        <dsp:cNvSpPr/>
      </dsp:nvSpPr>
      <dsp:spPr>
        <a:xfrm>
          <a:off x="5195809" y="3144078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3292665"/>
        <a:ext cx="23224" cy="23224"/>
      </dsp:txXfrm>
    </dsp:sp>
    <dsp:sp modelId="{3AD7E826-24D0-4602-AAA0-C527D48B2356}">
      <dsp:nvSpPr>
        <dsp:cNvPr id="0" name=""/>
        <dsp:cNvSpPr/>
      </dsp:nvSpPr>
      <dsp:spPr>
        <a:xfrm>
          <a:off x="5195809" y="2823679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2972266"/>
        <a:ext cx="23224" cy="23224"/>
      </dsp:txXfrm>
    </dsp:sp>
    <dsp:sp modelId="{65BE38A7-EFDD-42A5-8387-87F6ED284FA3}">
      <dsp:nvSpPr>
        <dsp:cNvPr id="0" name=""/>
        <dsp:cNvSpPr/>
      </dsp:nvSpPr>
      <dsp:spPr>
        <a:xfrm>
          <a:off x="3178065" y="3144078"/>
          <a:ext cx="336290" cy="1281595"/>
        </a:xfrm>
        <a:custGeom>
          <a:avLst/>
          <a:gdLst/>
          <a:ahLst/>
          <a:cxnLst/>
          <a:rect l="0" t="0" r="0" b="0"/>
          <a:pathLst>
            <a:path>
              <a:moveTo>
                <a:pt x="0" y="1281595"/>
              </a:moveTo>
              <a:lnTo>
                <a:pt x="168145" y="1281595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13086" y="3751751"/>
        <a:ext cx="66249" cy="66249"/>
      </dsp:txXfrm>
    </dsp:sp>
    <dsp:sp modelId="{E1C7835D-3177-4CA3-AA03-39359C941FE3}">
      <dsp:nvSpPr>
        <dsp:cNvPr id="0" name=""/>
        <dsp:cNvSpPr/>
      </dsp:nvSpPr>
      <dsp:spPr>
        <a:xfrm>
          <a:off x="7213553" y="2137161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2174474"/>
        <a:ext cx="16814" cy="16814"/>
      </dsp:txXfrm>
    </dsp:sp>
    <dsp:sp modelId="{246ACCB3-6729-4EC5-906A-78E30ECCEDEC}">
      <dsp:nvSpPr>
        <dsp:cNvPr id="0" name=""/>
        <dsp:cNvSpPr/>
      </dsp:nvSpPr>
      <dsp:spPr>
        <a:xfrm>
          <a:off x="5195809" y="122168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1676825"/>
        <a:ext cx="50916" cy="50916"/>
      </dsp:txXfrm>
    </dsp:sp>
    <dsp:sp modelId="{52E8EB44-07A8-4451-BF7E-650405FEBF53}">
      <dsp:nvSpPr>
        <dsp:cNvPr id="0" name=""/>
        <dsp:cNvSpPr/>
      </dsp:nvSpPr>
      <dsp:spPr>
        <a:xfrm>
          <a:off x="7213553" y="1496364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1533676"/>
        <a:ext cx="16814" cy="16814"/>
      </dsp:txXfrm>
    </dsp:sp>
    <dsp:sp modelId="{623146BB-4831-4F81-BA17-6CA64C68F095}">
      <dsp:nvSpPr>
        <dsp:cNvPr id="0" name=""/>
        <dsp:cNvSpPr/>
      </dsp:nvSpPr>
      <dsp:spPr>
        <a:xfrm>
          <a:off x="5195809" y="1221685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370272"/>
        <a:ext cx="23224" cy="23224"/>
      </dsp:txXfrm>
    </dsp:sp>
    <dsp:sp modelId="{4515FAEF-36C9-4116-9605-1B965FA33EC8}">
      <dsp:nvSpPr>
        <dsp:cNvPr id="0" name=""/>
        <dsp:cNvSpPr/>
      </dsp:nvSpPr>
      <dsp:spPr>
        <a:xfrm>
          <a:off x="7213553" y="855566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892878"/>
        <a:ext cx="16814" cy="16814"/>
      </dsp:txXfrm>
    </dsp:sp>
    <dsp:sp modelId="{E8D8CEE9-FA90-4415-AAE3-E34B668155C6}">
      <dsp:nvSpPr>
        <dsp:cNvPr id="0" name=""/>
        <dsp:cNvSpPr/>
      </dsp:nvSpPr>
      <dsp:spPr>
        <a:xfrm>
          <a:off x="5195809" y="901286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049873"/>
        <a:ext cx="23224" cy="23224"/>
      </dsp:txXfrm>
    </dsp:sp>
    <dsp:sp modelId="{4463F784-1FE6-4EDF-8CD2-7B915F9E882A}">
      <dsp:nvSpPr>
        <dsp:cNvPr id="0" name=""/>
        <dsp:cNvSpPr/>
      </dsp:nvSpPr>
      <dsp:spPr>
        <a:xfrm>
          <a:off x="5195809" y="260488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715628"/>
        <a:ext cx="50916" cy="50916"/>
      </dsp:txXfrm>
    </dsp:sp>
    <dsp:sp modelId="{13B31FC7-D576-4A66-BE14-D30919A7EFCC}">
      <dsp:nvSpPr>
        <dsp:cNvPr id="0" name=""/>
        <dsp:cNvSpPr/>
      </dsp:nvSpPr>
      <dsp:spPr>
        <a:xfrm>
          <a:off x="3178065" y="1221685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3203988"/>
              </a:moveTo>
              <a:lnTo>
                <a:pt x="168145" y="320398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2743139"/>
        <a:ext cx="161079" cy="161079"/>
      </dsp:txXfrm>
    </dsp:sp>
    <dsp:sp modelId="{47AE8846-F21F-4E4C-B4A3-D44DA4BF791C}">
      <dsp:nvSpPr>
        <dsp:cNvPr id="0" name=""/>
        <dsp:cNvSpPr/>
      </dsp:nvSpPr>
      <dsp:spPr>
        <a:xfrm rot="16200000">
          <a:off x="1572698" y="4169354"/>
          <a:ext cx="2698095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572698" y="4169354"/>
        <a:ext cx="2698095" cy="512638"/>
      </dsp:txXfrm>
    </dsp:sp>
    <dsp:sp modelId="{D8029DD7-C3D4-4A1B-A556-4867F2CA8583}">
      <dsp:nvSpPr>
        <dsp:cNvPr id="0" name=""/>
        <dsp:cNvSpPr/>
      </dsp:nvSpPr>
      <dsp:spPr>
        <a:xfrm>
          <a:off x="3514356" y="96536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sk myself why to do it continualy</a:t>
          </a:r>
          <a:endParaRPr lang="zh-CN" altLang="en-US" sz="1700" kern="1200"/>
        </a:p>
      </dsp:txBody>
      <dsp:txXfrm>
        <a:off x="3514356" y="965366"/>
        <a:ext cx="1681453" cy="512638"/>
      </dsp:txXfrm>
    </dsp:sp>
    <dsp:sp modelId="{11939ED3-8FFD-4797-A85B-92A0BC202556}">
      <dsp:nvSpPr>
        <dsp:cNvPr id="0" name=""/>
        <dsp:cNvSpPr/>
      </dsp:nvSpPr>
      <dsp:spPr>
        <a:xfrm>
          <a:off x="5532100" y="416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Vision/Big Picture</a:t>
          </a:r>
          <a:endParaRPr lang="zh-CN" altLang="en-US" sz="1700" kern="1200"/>
        </a:p>
      </dsp:txBody>
      <dsp:txXfrm>
        <a:off x="5532100" y="4169"/>
        <a:ext cx="1681453" cy="512638"/>
      </dsp:txXfrm>
    </dsp:sp>
    <dsp:sp modelId="{B1567EBD-1E43-4ECC-BFA4-ECB2828AD186}">
      <dsp:nvSpPr>
        <dsp:cNvPr id="0" name=""/>
        <dsp:cNvSpPr/>
      </dsp:nvSpPr>
      <dsp:spPr>
        <a:xfrm>
          <a:off x="5532100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oot Cause</a:t>
          </a:r>
          <a:endParaRPr lang="zh-CN" altLang="en-US" sz="1700" kern="1200"/>
        </a:p>
      </dsp:txBody>
      <dsp:txXfrm>
        <a:off x="5532100" y="644967"/>
        <a:ext cx="1681453" cy="512638"/>
      </dsp:txXfrm>
    </dsp:sp>
    <dsp:sp modelId="{D25AF45C-8621-41E6-96C3-C7BD2BF6496A}">
      <dsp:nvSpPr>
        <dsp:cNvPr id="0" name=""/>
        <dsp:cNvSpPr/>
      </dsp:nvSpPr>
      <dsp:spPr>
        <a:xfrm>
          <a:off x="7549844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esponse Quickly</a:t>
          </a:r>
          <a:endParaRPr lang="zh-CN" altLang="en-US" sz="1700" kern="1200"/>
        </a:p>
      </dsp:txBody>
      <dsp:txXfrm>
        <a:off x="7549844" y="644967"/>
        <a:ext cx="1681453" cy="512638"/>
      </dsp:txXfrm>
    </dsp:sp>
    <dsp:sp modelId="{2EF38378-6BAB-4D13-9179-251CC87E9673}">
      <dsp:nvSpPr>
        <dsp:cNvPr id="0" name=""/>
        <dsp:cNvSpPr/>
      </dsp:nvSpPr>
      <dsp:spPr>
        <a:xfrm>
          <a:off x="5532100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merse in </a:t>
          </a:r>
          <a:endParaRPr lang="zh-CN" altLang="en-US" sz="1700" kern="1200"/>
        </a:p>
      </dsp:txBody>
      <dsp:txXfrm>
        <a:off x="5532100" y="1285764"/>
        <a:ext cx="1681453" cy="512638"/>
      </dsp:txXfrm>
    </dsp:sp>
    <dsp:sp modelId="{45849D85-2531-49E0-B359-6E8C5A7A5BB1}">
      <dsp:nvSpPr>
        <dsp:cNvPr id="0" name=""/>
        <dsp:cNvSpPr/>
      </dsp:nvSpPr>
      <dsp:spPr>
        <a:xfrm>
          <a:off x="7549844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***Passions***</a:t>
          </a:r>
          <a:endParaRPr lang="zh-CN" altLang="en-US" sz="1700" kern="1200"/>
        </a:p>
      </dsp:txBody>
      <dsp:txXfrm>
        <a:off x="7549844" y="1285764"/>
        <a:ext cx="1681453" cy="512638"/>
      </dsp:txXfrm>
    </dsp:sp>
    <dsp:sp modelId="{DC3EFA0E-F7D3-488D-BAB2-83AB040D5D03}">
      <dsp:nvSpPr>
        <dsp:cNvPr id="0" name=""/>
        <dsp:cNvSpPr/>
      </dsp:nvSpPr>
      <dsp:spPr>
        <a:xfrm>
          <a:off x="5532100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Big Picture</a:t>
          </a:r>
          <a:endParaRPr lang="zh-CN" altLang="en-US" sz="1700" kern="1200"/>
        </a:p>
      </dsp:txBody>
      <dsp:txXfrm>
        <a:off x="5532100" y="1926562"/>
        <a:ext cx="1681453" cy="512638"/>
      </dsp:txXfrm>
    </dsp:sp>
    <dsp:sp modelId="{F49FBDA6-9523-404F-8026-E9439F9AAA03}">
      <dsp:nvSpPr>
        <dsp:cNvPr id="0" name=""/>
        <dsp:cNvSpPr/>
      </dsp:nvSpPr>
      <dsp:spPr>
        <a:xfrm>
          <a:off x="7549844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Overview</a:t>
          </a:r>
          <a:endParaRPr lang="zh-CN" altLang="en-US" sz="1700" kern="1200"/>
        </a:p>
      </dsp:txBody>
      <dsp:txXfrm>
        <a:off x="7549844" y="1926562"/>
        <a:ext cx="1681453" cy="512638"/>
      </dsp:txXfrm>
    </dsp:sp>
    <dsp:sp modelId="{667EC47A-D406-433A-9EE9-6981B639D7B7}">
      <dsp:nvSpPr>
        <dsp:cNvPr id="0" name=""/>
        <dsp:cNvSpPr/>
      </dsp:nvSpPr>
      <dsp:spPr>
        <a:xfrm>
          <a:off x="3514356" y="288775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ynamic</a:t>
          </a:r>
          <a:endParaRPr lang="zh-CN" altLang="en-US" sz="1700" kern="1200"/>
        </a:p>
      </dsp:txBody>
      <dsp:txXfrm>
        <a:off x="3514356" y="2887759"/>
        <a:ext cx="1681453" cy="512638"/>
      </dsp:txXfrm>
    </dsp:sp>
    <dsp:sp modelId="{C89F51ED-3374-442C-92AA-F1197A936B88}">
      <dsp:nvSpPr>
        <dsp:cNvPr id="0" name=""/>
        <dsp:cNvSpPr/>
      </dsp:nvSpPr>
      <dsp:spPr>
        <a:xfrm>
          <a:off x="5532100" y="2567360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ursuit main goal</a:t>
          </a:r>
          <a:endParaRPr lang="zh-CN" altLang="en-US" sz="1700" kern="1200"/>
        </a:p>
      </dsp:txBody>
      <dsp:txXfrm>
        <a:off x="5532100" y="2567360"/>
        <a:ext cx="1681453" cy="512638"/>
      </dsp:txXfrm>
    </dsp:sp>
    <dsp:sp modelId="{5735FE3E-74EF-4FB3-9C7C-EFF9A4077E40}">
      <dsp:nvSpPr>
        <dsp:cNvPr id="0" name=""/>
        <dsp:cNvSpPr/>
      </dsp:nvSpPr>
      <dsp:spPr>
        <a:xfrm>
          <a:off x="5532100" y="3208158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djust minor goals</a:t>
          </a:r>
          <a:endParaRPr lang="zh-CN" altLang="en-US" sz="1700" kern="1200"/>
        </a:p>
      </dsp:txBody>
      <dsp:txXfrm>
        <a:off x="5532100" y="3208158"/>
        <a:ext cx="1681453" cy="512638"/>
      </dsp:txXfrm>
    </dsp:sp>
    <dsp:sp modelId="{7B296622-3203-4C3C-BADC-76263B452119}">
      <dsp:nvSpPr>
        <dsp:cNvPr id="0" name=""/>
        <dsp:cNvSpPr/>
      </dsp:nvSpPr>
      <dsp:spPr>
        <a:xfrm>
          <a:off x="3514356" y="481015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trategy</a:t>
          </a:r>
          <a:endParaRPr lang="zh-CN" altLang="en-US" sz="1700" kern="1200"/>
        </a:p>
      </dsp:txBody>
      <dsp:txXfrm>
        <a:off x="3514356" y="4810152"/>
        <a:ext cx="1681453" cy="512638"/>
      </dsp:txXfrm>
    </dsp:sp>
    <dsp:sp modelId="{EC4FAAE3-3A08-4E62-B0A2-18D177DFE4D8}">
      <dsp:nvSpPr>
        <dsp:cNvPr id="0" name=""/>
        <dsp:cNvSpPr/>
      </dsp:nvSpPr>
      <dsp:spPr>
        <a:xfrm>
          <a:off x="5532100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Efficiency</a:t>
          </a:r>
          <a:endParaRPr lang="zh-CN" altLang="en-US" sz="1700" kern="1200"/>
        </a:p>
      </dsp:txBody>
      <dsp:txXfrm>
        <a:off x="5532100" y="3848955"/>
        <a:ext cx="1681453" cy="512638"/>
      </dsp:txXfrm>
    </dsp:sp>
    <dsp:sp modelId="{9E1F4D6E-758A-4F89-B7C9-6F8E281E0368}">
      <dsp:nvSpPr>
        <dsp:cNvPr id="0" name=""/>
        <dsp:cNvSpPr/>
      </dsp:nvSpPr>
      <dsp:spPr>
        <a:xfrm>
          <a:off x="7549844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ig deep fun coutinually</a:t>
          </a:r>
          <a:endParaRPr lang="zh-CN" altLang="en-US" sz="1700" kern="1200"/>
        </a:p>
      </dsp:txBody>
      <dsp:txXfrm>
        <a:off x="7549844" y="3848955"/>
        <a:ext cx="1681453" cy="512638"/>
      </dsp:txXfrm>
    </dsp:sp>
    <dsp:sp modelId="{0C040E66-16C7-48D7-AD27-B7067DD30C09}">
      <dsp:nvSpPr>
        <dsp:cNvPr id="0" name=""/>
        <dsp:cNvSpPr/>
      </dsp:nvSpPr>
      <dsp:spPr>
        <a:xfrm>
          <a:off x="5532100" y="448975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terative quickly</a:t>
          </a:r>
          <a:endParaRPr lang="zh-CN" altLang="en-US" sz="1700" kern="1200"/>
        </a:p>
      </dsp:txBody>
      <dsp:txXfrm>
        <a:off x="5532100" y="4489753"/>
        <a:ext cx="1681453" cy="512638"/>
      </dsp:txXfrm>
    </dsp:sp>
    <dsp:sp modelId="{E4348112-3497-4B55-A930-99F2D505E6C1}">
      <dsp:nvSpPr>
        <dsp:cNvPr id="0" name=""/>
        <dsp:cNvSpPr/>
      </dsp:nvSpPr>
      <dsp:spPr>
        <a:xfrm>
          <a:off x="5532100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llow the Schedule</a:t>
          </a:r>
          <a:endParaRPr lang="zh-CN" altLang="en-US" sz="1700" kern="1200"/>
        </a:p>
      </dsp:txBody>
      <dsp:txXfrm>
        <a:off x="5532100" y="5130551"/>
        <a:ext cx="1681453" cy="512638"/>
      </dsp:txXfrm>
    </dsp:sp>
    <dsp:sp modelId="{175BCD3D-803C-4269-8FDB-885DF309A51B}">
      <dsp:nvSpPr>
        <dsp:cNvPr id="0" name=""/>
        <dsp:cNvSpPr/>
      </dsp:nvSpPr>
      <dsp:spPr>
        <a:xfrm>
          <a:off x="7549844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ime Boxing</a:t>
          </a:r>
          <a:endParaRPr lang="zh-CN" altLang="en-US" sz="1700" kern="1200"/>
        </a:p>
      </dsp:txBody>
      <dsp:txXfrm>
        <a:off x="7549844" y="5130551"/>
        <a:ext cx="1681453" cy="512638"/>
      </dsp:txXfrm>
    </dsp:sp>
    <dsp:sp modelId="{BAF5A9AF-AC41-4985-9A67-D805AF466D92}">
      <dsp:nvSpPr>
        <dsp:cNvPr id="0" name=""/>
        <dsp:cNvSpPr/>
      </dsp:nvSpPr>
      <dsp:spPr>
        <a:xfrm>
          <a:off x="5532100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leeping</a:t>
          </a:r>
          <a:endParaRPr lang="zh-CN" altLang="en-US" sz="1700" kern="1200"/>
        </a:p>
      </dsp:txBody>
      <dsp:txXfrm>
        <a:off x="5532100" y="5771349"/>
        <a:ext cx="1681453" cy="512638"/>
      </dsp:txXfrm>
    </dsp:sp>
    <dsp:sp modelId="{DD4916BE-0368-4708-B222-FC87BB8E7049}">
      <dsp:nvSpPr>
        <dsp:cNvPr id="0" name=""/>
        <dsp:cNvSpPr/>
      </dsp:nvSpPr>
      <dsp:spPr>
        <a:xfrm>
          <a:off x="7549844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pact on the study</a:t>
          </a:r>
          <a:endParaRPr lang="zh-CN" altLang="en-US" sz="1700" kern="1200"/>
        </a:p>
      </dsp:txBody>
      <dsp:txXfrm>
        <a:off x="7549844" y="5771349"/>
        <a:ext cx="1681453" cy="512638"/>
      </dsp:txXfrm>
    </dsp:sp>
    <dsp:sp modelId="{DABA05F0-F203-4E51-AAE5-8FA17D326A9A}">
      <dsp:nvSpPr>
        <dsp:cNvPr id="0" name=""/>
        <dsp:cNvSpPr/>
      </dsp:nvSpPr>
      <dsp:spPr>
        <a:xfrm>
          <a:off x="3514356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resentation</a:t>
          </a:r>
          <a:endParaRPr lang="zh-CN" altLang="en-US" sz="1700" kern="1200"/>
        </a:p>
      </dsp:txBody>
      <dsp:txXfrm>
        <a:off x="3514356" y="6412146"/>
        <a:ext cx="1681453" cy="512638"/>
      </dsp:txXfrm>
    </dsp:sp>
    <dsp:sp modelId="{B6795FCA-3D2C-48B7-B60E-2D6D20A09239}">
      <dsp:nvSpPr>
        <dsp:cNvPr id="0" name=""/>
        <dsp:cNvSpPr/>
      </dsp:nvSpPr>
      <dsp:spPr>
        <a:xfrm>
          <a:off x="5532100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Get key point</a:t>
          </a:r>
          <a:endParaRPr lang="zh-CN" altLang="en-US" sz="1700" kern="1200"/>
        </a:p>
      </dsp:txBody>
      <dsp:txXfrm>
        <a:off x="5532100" y="6412146"/>
        <a:ext cx="1681453" cy="512638"/>
      </dsp:txXfrm>
    </dsp:sp>
    <dsp:sp modelId="{5B2A2679-3A76-4E9A-9D97-1CE4131E5F19}">
      <dsp:nvSpPr>
        <dsp:cNvPr id="0" name=""/>
        <dsp:cNvSpPr/>
      </dsp:nvSpPr>
      <dsp:spPr>
        <a:xfrm>
          <a:off x="3514356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ersonality</a:t>
          </a:r>
          <a:endParaRPr lang="zh-CN" altLang="en-US" sz="1700" kern="1200"/>
        </a:p>
      </dsp:txBody>
      <dsp:txXfrm>
        <a:off x="3514356" y="7373343"/>
        <a:ext cx="1681453" cy="512638"/>
      </dsp:txXfrm>
    </dsp:sp>
    <dsp:sp modelId="{9C1C14DA-F756-46ED-8E95-4DC5B5DF4902}">
      <dsp:nvSpPr>
        <dsp:cNvPr id="0" name=""/>
        <dsp:cNvSpPr/>
      </dsp:nvSpPr>
      <dsp:spPr>
        <a:xfrm>
          <a:off x="5532100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eeling/Thinking</a:t>
          </a:r>
          <a:endParaRPr lang="zh-CN" altLang="en-US" sz="1700" kern="1200"/>
        </a:p>
      </dsp:txBody>
      <dsp:txXfrm>
        <a:off x="5532100" y="7373343"/>
        <a:ext cx="1681453" cy="512638"/>
      </dsp:txXfrm>
    </dsp:sp>
    <dsp:sp modelId="{089EB4D2-309E-48F6-B6C7-F07A788BD238}">
      <dsp:nvSpPr>
        <dsp:cNvPr id="0" name=""/>
        <dsp:cNvSpPr/>
      </dsp:nvSpPr>
      <dsp:spPr>
        <a:xfrm>
          <a:off x="7549844" y="705294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void excessive feelings</a:t>
          </a:r>
          <a:endParaRPr lang="zh-CN" altLang="en-US" sz="1700" kern="1200"/>
        </a:p>
      </dsp:txBody>
      <dsp:txXfrm>
        <a:off x="7549844" y="7052944"/>
        <a:ext cx="1681453" cy="512638"/>
      </dsp:txXfrm>
    </dsp:sp>
    <dsp:sp modelId="{927FCCAB-98F8-4BEA-99B1-454338C8A10F}">
      <dsp:nvSpPr>
        <dsp:cNvPr id="0" name=""/>
        <dsp:cNvSpPr/>
      </dsp:nvSpPr>
      <dsp:spPr>
        <a:xfrm>
          <a:off x="7549844" y="769374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cus on why/how to do the things</a:t>
          </a:r>
          <a:endParaRPr lang="zh-CN" altLang="en-US" sz="1700" kern="1200"/>
        </a:p>
      </dsp:txBody>
      <dsp:txXfrm>
        <a:off x="7549844" y="7693742"/>
        <a:ext cx="1681453" cy="51263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44</cp:revision>
  <dcterms:created xsi:type="dcterms:W3CDTF">2018-07-09T12:32:00Z</dcterms:created>
  <dcterms:modified xsi:type="dcterms:W3CDTF">2018-11-19T17:40:00Z</dcterms:modified>
</cp:coreProperties>
</file>